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E581F0E" w14:textId="77777777" w:rsidR="00F82E8B" w:rsidRDefault="00F82E8B" w:rsidP="00F82E8B">
      <w:pPr>
        <w:jc w:val="center"/>
        <w:rPr>
          <w:rFonts w:ascii="Bodoni MT Black" w:hAnsi="Bodoni MT Black"/>
          <w:sz w:val="234"/>
          <w:szCs w:val="234"/>
        </w:rPr>
      </w:pPr>
      <w:r w:rsidRPr="006B5103">
        <w:rPr>
          <w:rFonts w:ascii="Bodoni MT Black" w:hAnsi="Bodoni MT Black"/>
          <w:sz w:val="234"/>
          <w:szCs w:val="234"/>
        </w:rPr>
        <w:t>HOT</w:t>
      </w:r>
    </w:p>
    <w:p w14:paraId="6051C158" w14:textId="77777777" w:rsidR="00F82E8B" w:rsidRDefault="00F82E8B" w:rsidP="00F82E8B">
      <w:pPr>
        <w:jc w:val="center"/>
        <w:rPr>
          <w:rFonts w:ascii="Bodoni MT Black" w:hAnsi="Bodoni MT Black"/>
          <w:sz w:val="234"/>
          <w:szCs w:val="234"/>
        </w:rPr>
      </w:pPr>
    </w:p>
    <w:p w14:paraId="0B20BE1B" w14:textId="1634E232" w:rsidR="00F82E8B" w:rsidRDefault="00F82E8B" w:rsidP="00F82E8B">
      <w:pPr>
        <w:jc w:val="center"/>
        <w:rPr>
          <w:rFonts w:ascii="Bodoni MT Black" w:hAnsi="Bodoni MT Black"/>
          <w:sz w:val="234"/>
          <w:szCs w:val="234"/>
        </w:rPr>
      </w:pPr>
      <w:r w:rsidRPr="006B5103">
        <w:rPr>
          <w:rFonts w:ascii="Bodoni MT Black" w:hAnsi="Bodoni MT Black"/>
          <w:sz w:val="234"/>
          <w:szCs w:val="234"/>
        </w:rPr>
        <w:t>UNSAFE</w:t>
      </w:r>
      <w:r>
        <w:rPr>
          <w:rFonts w:ascii="Bodoni MT Black" w:hAnsi="Bodoni MT Black"/>
          <w:sz w:val="234"/>
          <w:szCs w:val="234"/>
        </w:rPr>
        <w:tab/>
      </w:r>
    </w:p>
    <w:p w14:paraId="1BA1E0E0" w14:textId="2C3CB8B5" w:rsidR="00F82E8B" w:rsidRDefault="00F82E8B" w:rsidP="00F82E8B">
      <w:pPr>
        <w:jc w:val="center"/>
        <w:rPr>
          <w:rFonts w:ascii="Bodoni MT Black" w:hAnsi="Bodoni MT Black"/>
          <w:sz w:val="234"/>
          <w:szCs w:val="234"/>
        </w:rPr>
      </w:pPr>
      <w:r w:rsidRPr="006B5103">
        <w:rPr>
          <w:rFonts w:ascii="Bodoni MT Black" w:hAnsi="Bodoni MT Black"/>
          <w:sz w:val="234"/>
          <w:szCs w:val="234"/>
        </w:rPr>
        <w:lastRenderedPageBreak/>
        <w:t>REALLY BIG FEELINGS</w:t>
      </w:r>
    </w:p>
    <w:p w14:paraId="78E98B75" w14:textId="77777777" w:rsidR="00F82E8B" w:rsidRPr="006B5103" w:rsidRDefault="00F82E8B" w:rsidP="00F82E8B">
      <w:pPr>
        <w:jc w:val="center"/>
        <w:rPr>
          <w:rFonts w:ascii="Bodoni MT Black" w:hAnsi="Bodoni MT Black"/>
          <w:sz w:val="234"/>
          <w:szCs w:val="234"/>
        </w:rPr>
      </w:pPr>
      <w:r w:rsidRPr="006B5103">
        <w:rPr>
          <w:rFonts w:ascii="Bodoni MT Black" w:hAnsi="Bodoni MT Black"/>
          <w:sz w:val="234"/>
          <w:szCs w:val="234"/>
        </w:rPr>
        <w:lastRenderedPageBreak/>
        <w:t>RAGE OR FEAR</w:t>
      </w:r>
    </w:p>
    <w:p w14:paraId="15D3C998" w14:textId="77777777" w:rsidR="00F82E8B" w:rsidRPr="006B5103" w:rsidRDefault="00F82E8B" w:rsidP="00F82E8B">
      <w:pPr>
        <w:jc w:val="center"/>
        <w:rPr>
          <w:rFonts w:ascii="Bodoni MT Black" w:hAnsi="Bodoni MT Black"/>
          <w:sz w:val="234"/>
          <w:szCs w:val="234"/>
        </w:rPr>
      </w:pPr>
    </w:p>
    <w:p w14:paraId="1AB38B78" w14:textId="38C1055C" w:rsidR="00037C79" w:rsidRPr="006B5103" w:rsidRDefault="00003097" w:rsidP="00CD2020">
      <w:pPr>
        <w:jc w:val="center"/>
        <w:rPr>
          <w:rFonts w:ascii="Bodoni MT Black" w:hAnsi="Bodoni MT Black"/>
          <w:sz w:val="234"/>
          <w:szCs w:val="234"/>
        </w:rPr>
      </w:pPr>
      <w:r w:rsidRPr="006B5103">
        <w:rPr>
          <w:rFonts w:ascii="Bodoni MT Black" w:hAnsi="Bodoni MT Black"/>
          <w:sz w:val="234"/>
          <w:szCs w:val="234"/>
        </w:rPr>
        <w:lastRenderedPageBreak/>
        <w:t>OUT OF CONTROL</w:t>
      </w:r>
    </w:p>
    <w:p w14:paraId="16E76314" w14:textId="45D0B788" w:rsidR="00CD2020" w:rsidRPr="006B5103" w:rsidRDefault="00CD2020" w:rsidP="00CD2020">
      <w:pPr>
        <w:jc w:val="center"/>
        <w:rPr>
          <w:rFonts w:ascii="Bodoni MT Black" w:hAnsi="Bodoni MT Black"/>
          <w:sz w:val="234"/>
          <w:szCs w:val="234"/>
        </w:rPr>
      </w:pPr>
    </w:p>
    <w:p w14:paraId="3150577E" w14:textId="3A85B0A2" w:rsidR="00003097" w:rsidRPr="00054780" w:rsidRDefault="00003097" w:rsidP="00054780">
      <w:pPr>
        <w:tabs>
          <w:tab w:val="center" w:pos="7200"/>
          <w:tab w:val="right" w:pos="14400"/>
        </w:tabs>
        <w:jc w:val="center"/>
        <w:rPr>
          <w:rFonts w:ascii="Bodoni MT Black" w:hAnsi="Bodoni MT Black"/>
          <w:sz w:val="234"/>
          <w:szCs w:val="234"/>
        </w:rPr>
      </w:pPr>
      <w:r w:rsidRPr="006B5103">
        <w:rPr>
          <w:rFonts w:ascii="Bodoni MT Black" w:hAnsi="Bodoni MT Black"/>
          <w:sz w:val="234"/>
          <w:szCs w:val="234"/>
        </w:rPr>
        <w:lastRenderedPageBreak/>
        <w:t>FAST</w:t>
      </w:r>
      <w:r w:rsidR="00013D6A" w:rsidRPr="006B5103">
        <w:rPr>
          <w:rFonts w:ascii="Bodoni MT Black" w:hAnsi="Bodoni MT Black"/>
          <w:sz w:val="234"/>
          <w:szCs w:val="234"/>
        </w:rPr>
        <w:t>ER</w:t>
      </w:r>
    </w:p>
    <w:p w14:paraId="3AAA4E21" w14:textId="3AD0D518" w:rsidR="00CD2020" w:rsidRPr="006B5103" w:rsidRDefault="00003097" w:rsidP="00003097">
      <w:pPr>
        <w:jc w:val="center"/>
        <w:rPr>
          <w:rFonts w:ascii="Cambria" w:hAnsi="Cambria"/>
          <w:sz w:val="174"/>
          <w:szCs w:val="174"/>
        </w:rPr>
      </w:pPr>
      <w:r w:rsidRPr="00013D6A">
        <w:rPr>
          <w:rFonts w:ascii="Lucida Console" w:hAnsi="Lucida Console"/>
          <w:sz w:val="200"/>
          <w:szCs w:val="200"/>
        </w:rPr>
        <w:br w:type="page"/>
      </w:r>
      <w:r w:rsidRPr="006B5103">
        <w:rPr>
          <w:rFonts w:ascii="Cambria" w:hAnsi="Cambria"/>
          <w:sz w:val="174"/>
          <w:szCs w:val="174"/>
        </w:rPr>
        <w:lastRenderedPageBreak/>
        <w:t xml:space="preserve"> </w:t>
      </w:r>
      <w:r w:rsidRPr="006B5103">
        <w:rPr>
          <w:rFonts w:ascii="Cambria" w:hAnsi="Cambria"/>
          <w:sz w:val="174"/>
          <w:szCs w:val="174"/>
        </w:rPr>
        <w:tab/>
      </w:r>
      <w:r w:rsidR="00013D6A" w:rsidRPr="006B5103">
        <w:rPr>
          <w:rFonts w:ascii="Cambria" w:hAnsi="Cambria"/>
          <w:sz w:val="174"/>
          <w:szCs w:val="174"/>
        </w:rPr>
        <w:t xml:space="preserve"> </w:t>
      </w:r>
      <w:r w:rsidRPr="006B5103">
        <w:rPr>
          <w:rFonts w:ascii="Cambria" w:hAnsi="Cambria"/>
          <w:sz w:val="174"/>
          <w:szCs w:val="174"/>
        </w:rPr>
        <w:t>Rate</w:t>
      </w:r>
      <w:r w:rsidR="00013D6A" w:rsidRPr="006B5103">
        <w:rPr>
          <w:rFonts w:ascii="Cambria" w:hAnsi="Cambria"/>
          <w:sz w:val="174"/>
          <w:szCs w:val="174"/>
        </w:rPr>
        <w:t xml:space="preserve"> Up</w:t>
      </w:r>
    </w:p>
    <w:p w14:paraId="41F31669" w14:textId="77777777" w:rsidR="00003097" w:rsidRPr="006B5103" w:rsidRDefault="00003097" w:rsidP="00003097">
      <w:pPr>
        <w:tabs>
          <w:tab w:val="center" w:pos="7200"/>
          <w:tab w:val="right" w:pos="14400"/>
        </w:tabs>
        <w:jc w:val="center"/>
        <w:rPr>
          <w:rFonts w:ascii="Cambria" w:hAnsi="Cambria"/>
          <w:sz w:val="174"/>
          <w:szCs w:val="174"/>
        </w:rPr>
      </w:pPr>
      <w:r w:rsidRPr="006B5103">
        <w:rPr>
          <w:rFonts w:ascii="Cambria" w:hAnsi="Cambria"/>
          <w:noProof/>
          <w:sz w:val="174"/>
          <w:szCs w:val="17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E182FAC" wp14:editId="4D06BD3D">
                <wp:simplePos x="0" y="0"/>
                <wp:positionH relativeFrom="column">
                  <wp:posOffset>1492250</wp:posOffset>
                </wp:positionH>
                <wp:positionV relativeFrom="paragraph">
                  <wp:posOffset>-1415415</wp:posOffset>
                </wp:positionV>
                <wp:extent cx="1085850" cy="1181100"/>
                <wp:effectExtent l="19050" t="0" r="38100" b="38100"/>
                <wp:wrapNone/>
                <wp:docPr id="2" name="Hear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5850" cy="1181100"/>
                        </a:xfrm>
                        <a:prstGeom prst="heart">
                          <a:avLst/>
                        </a:prstGeom>
                        <a:solidFill>
                          <a:srgbClr val="FF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Heart 2" o:spid="_x0000_s1026" style="position:absolute;margin-left:117.5pt;margin-top:-111.45pt;width:85.5pt;height:9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085850,1181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" path="m542925,295275v226219,-688975,1108472,,,885825c-565547,295275,316706,-393700,542925,295275xe" fillcolor="red" strokecolor="#1f3763 [1604]" strokeweight="1pt">
                <v:stroke joinstyle="miter"/>
                <v:path arrowok="t" o:connecttype="custom" o:connectlocs="542925,295275;542925,1181100;542925,295275" o:connectangles="0,0,0"/>
              </v:shape>
            </w:pict>
          </mc:Fallback>
        </mc:AlternateContent>
      </w:r>
    </w:p>
    <w:p w14:paraId="43FC0C8A" w14:textId="77777777" w:rsidR="00054780" w:rsidRPr="006B5103" w:rsidRDefault="00054780" w:rsidP="00054780">
      <w:pPr>
        <w:tabs>
          <w:tab w:val="center" w:pos="7200"/>
          <w:tab w:val="right" w:pos="14400"/>
        </w:tabs>
        <w:jc w:val="center"/>
        <w:rPr>
          <w:rFonts w:ascii="Cambria" w:hAnsi="Cambria"/>
          <w:sz w:val="174"/>
          <w:szCs w:val="174"/>
        </w:rPr>
      </w:pPr>
      <w:r w:rsidRPr="006B5103">
        <w:rPr>
          <w:rFonts w:ascii="Cambria" w:hAnsi="Cambria"/>
          <w:sz w:val="174"/>
          <w:szCs w:val="174"/>
        </w:rPr>
        <w:t>Losing Control</w:t>
      </w:r>
    </w:p>
    <w:p w14:paraId="3779EE76" w14:textId="77777777" w:rsidR="00054780" w:rsidRDefault="00054780" w:rsidP="00003097">
      <w:pPr>
        <w:tabs>
          <w:tab w:val="center" w:pos="7200"/>
          <w:tab w:val="right" w:pos="14400"/>
        </w:tabs>
        <w:jc w:val="center"/>
        <w:rPr>
          <w:rFonts w:ascii="Cambria" w:hAnsi="Cambria"/>
          <w:sz w:val="174"/>
          <w:szCs w:val="174"/>
        </w:rPr>
      </w:pPr>
    </w:p>
    <w:p w14:paraId="6141AFBA" w14:textId="25AF9257" w:rsidR="00C5545F" w:rsidRPr="006B5103" w:rsidRDefault="00003097" w:rsidP="00003097">
      <w:pPr>
        <w:tabs>
          <w:tab w:val="center" w:pos="7200"/>
          <w:tab w:val="right" w:pos="14400"/>
        </w:tabs>
        <w:jc w:val="center"/>
        <w:rPr>
          <w:rFonts w:ascii="Cambria" w:hAnsi="Cambria"/>
          <w:sz w:val="174"/>
          <w:szCs w:val="174"/>
        </w:rPr>
      </w:pPr>
      <w:r w:rsidRPr="006B5103">
        <w:rPr>
          <w:rFonts w:ascii="Cambria" w:hAnsi="Cambria"/>
          <w:sz w:val="174"/>
          <w:szCs w:val="174"/>
        </w:rPr>
        <w:lastRenderedPageBreak/>
        <w:t>Big Feelings</w:t>
      </w:r>
    </w:p>
    <w:p w14:paraId="051453BF" w14:textId="77DD85B3" w:rsidR="00C5545F" w:rsidRPr="006B5103" w:rsidRDefault="00C5545F" w:rsidP="00C5545F">
      <w:pPr>
        <w:tabs>
          <w:tab w:val="center" w:pos="7200"/>
          <w:tab w:val="right" w:pos="14400"/>
        </w:tabs>
        <w:jc w:val="center"/>
        <w:rPr>
          <w:rFonts w:ascii="Cambria" w:hAnsi="Cambria"/>
          <w:sz w:val="174"/>
          <w:szCs w:val="174"/>
        </w:rPr>
      </w:pPr>
    </w:p>
    <w:p w14:paraId="24204913" w14:textId="77777777" w:rsidR="00054780" w:rsidRPr="006B5103" w:rsidRDefault="00054780" w:rsidP="00054780">
      <w:pPr>
        <w:tabs>
          <w:tab w:val="center" w:pos="7200"/>
          <w:tab w:val="right" w:pos="14400"/>
        </w:tabs>
        <w:jc w:val="center"/>
        <w:rPr>
          <w:rFonts w:ascii="Cambria" w:hAnsi="Cambria"/>
          <w:sz w:val="174"/>
          <w:szCs w:val="174"/>
        </w:rPr>
      </w:pPr>
      <w:r w:rsidRPr="006B5103">
        <w:rPr>
          <w:rFonts w:ascii="Cambria" w:hAnsi="Cambria"/>
          <w:sz w:val="174"/>
          <w:szCs w:val="174"/>
        </w:rPr>
        <w:t>Stressed</w:t>
      </w:r>
    </w:p>
    <w:p w14:paraId="1085620E" w14:textId="77777777" w:rsidR="00013D6A" w:rsidRDefault="00013D6A" w:rsidP="00C5545F">
      <w:pPr>
        <w:tabs>
          <w:tab w:val="center" w:pos="7200"/>
          <w:tab w:val="right" w:pos="14400"/>
        </w:tabs>
        <w:jc w:val="center"/>
        <w:rPr>
          <w:rFonts w:ascii="Cambria" w:hAnsi="Cambria"/>
          <w:sz w:val="174"/>
          <w:szCs w:val="174"/>
        </w:rPr>
      </w:pPr>
    </w:p>
    <w:p w14:paraId="00C9756E" w14:textId="77777777" w:rsidR="00054780" w:rsidRDefault="00054780" w:rsidP="00054780">
      <w:pPr>
        <w:tabs>
          <w:tab w:val="center" w:pos="7200"/>
          <w:tab w:val="right" w:pos="14400"/>
        </w:tabs>
        <w:jc w:val="center"/>
        <w:rPr>
          <w:rFonts w:ascii="Cambria" w:hAnsi="Cambria"/>
          <w:sz w:val="174"/>
          <w:szCs w:val="174"/>
        </w:rPr>
      </w:pPr>
      <w:r w:rsidRPr="006B5103">
        <w:rPr>
          <w:rFonts w:ascii="Cambria" w:hAnsi="Cambria"/>
          <w:sz w:val="174"/>
          <w:szCs w:val="174"/>
        </w:rPr>
        <w:lastRenderedPageBreak/>
        <w:t>Jumpy</w:t>
      </w:r>
    </w:p>
    <w:p w14:paraId="6E5C4911" w14:textId="77777777" w:rsidR="00054780" w:rsidRDefault="00054780" w:rsidP="00054780">
      <w:pPr>
        <w:tabs>
          <w:tab w:val="center" w:pos="7200"/>
          <w:tab w:val="right" w:pos="14400"/>
        </w:tabs>
        <w:jc w:val="center"/>
        <w:rPr>
          <w:rFonts w:ascii="Cambria" w:hAnsi="Cambria"/>
          <w:sz w:val="174"/>
          <w:szCs w:val="174"/>
        </w:rPr>
      </w:pPr>
    </w:p>
    <w:p w14:paraId="795D1C06" w14:textId="77777777" w:rsidR="00054780" w:rsidRPr="006B5103" w:rsidRDefault="00054780" w:rsidP="00054780">
      <w:pPr>
        <w:tabs>
          <w:tab w:val="center" w:pos="7200"/>
          <w:tab w:val="right" w:pos="14400"/>
        </w:tabs>
        <w:jc w:val="center"/>
        <w:rPr>
          <w:rFonts w:ascii="Cambria" w:hAnsi="Cambria"/>
          <w:sz w:val="174"/>
          <w:szCs w:val="174"/>
        </w:rPr>
      </w:pPr>
      <w:r w:rsidRPr="006B5103">
        <w:rPr>
          <w:rFonts w:ascii="Cambria" w:hAnsi="Cambria"/>
          <w:sz w:val="174"/>
          <w:szCs w:val="174"/>
        </w:rPr>
        <w:t>Worried</w:t>
      </w:r>
    </w:p>
    <w:p w14:paraId="656BF32E" w14:textId="77777777" w:rsidR="00054780" w:rsidRDefault="00054780" w:rsidP="00054780">
      <w:pPr>
        <w:tabs>
          <w:tab w:val="center" w:pos="7200"/>
          <w:tab w:val="right" w:pos="14400"/>
        </w:tabs>
        <w:jc w:val="center"/>
        <w:rPr>
          <w:rFonts w:ascii="Cambria" w:hAnsi="Cambria"/>
          <w:sz w:val="174"/>
          <w:szCs w:val="174"/>
        </w:rPr>
      </w:pPr>
    </w:p>
    <w:p w14:paraId="6DF97C2E" w14:textId="77777777" w:rsidR="00054780" w:rsidRPr="006B5103" w:rsidRDefault="00054780" w:rsidP="00054780">
      <w:pPr>
        <w:tabs>
          <w:tab w:val="center" w:pos="7200"/>
          <w:tab w:val="right" w:pos="14400"/>
        </w:tabs>
        <w:jc w:val="center"/>
        <w:rPr>
          <w:rFonts w:ascii="Cambria" w:hAnsi="Cambria"/>
          <w:sz w:val="174"/>
          <w:szCs w:val="174"/>
        </w:rPr>
      </w:pPr>
      <w:r w:rsidRPr="006B5103">
        <w:rPr>
          <w:rFonts w:ascii="Cambria" w:hAnsi="Cambria"/>
          <w:sz w:val="174"/>
          <w:szCs w:val="174"/>
        </w:rPr>
        <w:lastRenderedPageBreak/>
        <w:t>Upset</w:t>
      </w:r>
    </w:p>
    <w:p w14:paraId="6CAE18C7" w14:textId="77777777" w:rsidR="00054780" w:rsidRPr="006B5103" w:rsidRDefault="00054780" w:rsidP="00054780">
      <w:pPr>
        <w:tabs>
          <w:tab w:val="center" w:pos="7200"/>
          <w:tab w:val="right" w:pos="14400"/>
        </w:tabs>
        <w:jc w:val="center"/>
        <w:rPr>
          <w:rFonts w:ascii="Cambria" w:hAnsi="Cambria"/>
          <w:sz w:val="174"/>
          <w:szCs w:val="174"/>
        </w:rPr>
      </w:pPr>
    </w:p>
    <w:p w14:paraId="733A0C8B" w14:textId="77777777" w:rsidR="00054780" w:rsidRPr="006B5103" w:rsidRDefault="00054780" w:rsidP="00054780">
      <w:pPr>
        <w:tabs>
          <w:tab w:val="center" w:pos="7200"/>
          <w:tab w:val="right" w:pos="14400"/>
        </w:tabs>
        <w:jc w:val="center"/>
        <w:rPr>
          <w:rFonts w:ascii="Cambria" w:hAnsi="Cambria"/>
          <w:sz w:val="174"/>
          <w:szCs w:val="174"/>
        </w:rPr>
      </w:pPr>
      <w:r w:rsidRPr="006B5103">
        <w:rPr>
          <w:rFonts w:ascii="Cambria" w:hAnsi="Cambria"/>
          <w:sz w:val="174"/>
          <w:szCs w:val="174"/>
        </w:rPr>
        <w:t>Hard to Think</w:t>
      </w:r>
    </w:p>
    <w:p w14:paraId="692663A4" w14:textId="77777777" w:rsidR="00054780" w:rsidRPr="006B5103" w:rsidRDefault="00054780" w:rsidP="00C5545F">
      <w:pPr>
        <w:tabs>
          <w:tab w:val="center" w:pos="7200"/>
          <w:tab w:val="right" w:pos="14400"/>
        </w:tabs>
        <w:jc w:val="center"/>
        <w:rPr>
          <w:rFonts w:ascii="Cambria" w:hAnsi="Cambria"/>
          <w:sz w:val="174"/>
          <w:szCs w:val="174"/>
        </w:rPr>
      </w:pPr>
    </w:p>
    <w:p w14:paraId="436D33CB" w14:textId="77777777" w:rsidR="00054780" w:rsidRPr="006B5103" w:rsidRDefault="00054780" w:rsidP="00054780">
      <w:pPr>
        <w:tabs>
          <w:tab w:val="center" w:pos="7200"/>
          <w:tab w:val="right" w:pos="14400"/>
        </w:tabs>
        <w:jc w:val="center"/>
        <w:rPr>
          <w:rFonts w:ascii="Cambria" w:hAnsi="Cambria"/>
          <w:sz w:val="174"/>
          <w:szCs w:val="174"/>
        </w:rPr>
      </w:pPr>
      <w:r w:rsidRPr="006B5103">
        <w:rPr>
          <w:rFonts w:ascii="Cambria" w:hAnsi="Cambria"/>
          <w:sz w:val="174"/>
          <w:szCs w:val="174"/>
        </w:rPr>
        <w:lastRenderedPageBreak/>
        <w:t>Hard to Be Kind</w:t>
      </w:r>
    </w:p>
    <w:p w14:paraId="4F68D5A7" w14:textId="77777777" w:rsidR="00054780" w:rsidRDefault="00054780" w:rsidP="00C5545F">
      <w:pPr>
        <w:tabs>
          <w:tab w:val="center" w:pos="7200"/>
          <w:tab w:val="right" w:pos="14400"/>
        </w:tabs>
        <w:jc w:val="center"/>
        <w:rPr>
          <w:rFonts w:ascii="Cambria" w:hAnsi="Cambria"/>
          <w:sz w:val="174"/>
          <w:szCs w:val="174"/>
        </w:rPr>
      </w:pPr>
    </w:p>
    <w:p w14:paraId="680F69B5" w14:textId="32572E8E" w:rsidR="00013D6A" w:rsidRPr="006B5103" w:rsidRDefault="00013D6A" w:rsidP="00C5545F">
      <w:pPr>
        <w:tabs>
          <w:tab w:val="center" w:pos="7200"/>
          <w:tab w:val="right" w:pos="14400"/>
        </w:tabs>
        <w:jc w:val="center"/>
        <w:rPr>
          <w:rFonts w:ascii="Cambria" w:hAnsi="Cambria"/>
          <w:sz w:val="174"/>
          <w:szCs w:val="174"/>
        </w:rPr>
      </w:pPr>
      <w:r w:rsidRPr="006B5103">
        <w:rPr>
          <w:rFonts w:ascii="Cambria" w:hAnsi="Cambria"/>
          <w:sz w:val="174"/>
          <w:szCs w:val="174"/>
        </w:rPr>
        <w:t>Fast</w:t>
      </w:r>
    </w:p>
    <w:p w14:paraId="2578C42D" w14:textId="250AB8B5" w:rsidR="00D40E0C" w:rsidRPr="00013D6A" w:rsidRDefault="00D40E0C" w:rsidP="00003097">
      <w:pPr>
        <w:tabs>
          <w:tab w:val="center" w:pos="7200"/>
          <w:tab w:val="right" w:pos="14400"/>
        </w:tabs>
        <w:rPr>
          <w:rFonts w:ascii="AR DARLING" w:hAnsi="AR DARLING"/>
          <w:sz w:val="190"/>
          <w:szCs w:val="190"/>
        </w:rPr>
      </w:pPr>
    </w:p>
    <w:p w14:paraId="3F59F96B" w14:textId="77777777" w:rsidR="00054780" w:rsidRPr="00013D6A" w:rsidRDefault="00054780" w:rsidP="00054780">
      <w:pPr>
        <w:tabs>
          <w:tab w:val="center" w:pos="7200"/>
          <w:tab w:val="right" w:pos="14400"/>
        </w:tabs>
        <w:jc w:val="center"/>
        <w:rPr>
          <w:rFonts w:ascii="Lucida Handwriting" w:hAnsi="Lucida Handwriting" w:cstheme="minorHAnsi"/>
          <w:sz w:val="154"/>
          <w:szCs w:val="154"/>
        </w:rPr>
      </w:pPr>
      <w:r w:rsidRPr="00013D6A">
        <w:rPr>
          <w:rFonts w:ascii="Lucida Handwriting" w:hAnsi="Lucida Handwriting" w:cstheme="minorHAnsi"/>
          <w:sz w:val="154"/>
          <w:szCs w:val="154"/>
        </w:rPr>
        <w:lastRenderedPageBreak/>
        <w:t>Safe</w:t>
      </w:r>
    </w:p>
    <w:p w14:paraId="79C25310" w14:textId="77777777" w:rsidR="00054780" w:rsidRDefault="00054780" w:rsidP="00054780">
      <w:pPr>
        <w:tabs>
          <w:tab w:val="center" w:pos="7200"/>
          <w:tab w:val="right" w:pos="14400"/>
        </w:tabs>
        <w:jc w:val="center"/>
        <w:rPr>
          <w:rFonts w:ascii="Lucida Handwriting" w:hAnsi="Lucida Handwriting" w:cstheme="minorHAnsi"/>
          <w:sz w:val="154"/>
          <w:szCs w:val="154"/>
        </w:rPr>
      </w:pPr>
    </w:p>
    <w:p w14:paraId="33E9238D" w14:textId="77777777" w:rsidR="00054780" w:rsidRDefault="00C5545F" w:rsidP="00054780">
      <w:pPr>
        <w:tabs>
          <w:tab w:val="center" w:pos="7200"/>
          <w:tab w:val="right" w:pos="14400"/>
        </w:tabs>
        <w:jc w:val="center"/>
        <w:rPr>
          <w:rFonts w:ascii="Lucida Handwriting" w:hAnsi="Lucida Handwriting" w:cstheme="minorHAnsi"/>
          <w:sz w:val="154"/>
          <w:szCs w:val="154"/>
        </w:rPr>
      </w:pPr>
      <w:r w:rsidRPr="00013D6A">
        <w:rPr>
          <w:rFonts w:ascii="Lucida Handwriting" w:hAnsi="Lucida Handwriting" w:cstheme="minorHAnsi"/>
          <w:sz w:val="154"/>
          <w:szCs w:val="154"/>
        </w:rPr>
        <w:t>Calm</w:t>
      </w:r>
    </w:p>
    <w:p w14:paraId="0013FB69" w14:textId="77777777" w:rsidR="00054780" w:rsidRDefault="00054780" w:rsidP="00054780">
      <w:pPr>
        <w:tabs>
          <w:tab w:val="center" w:pos="7200"/>
          <w:tab w:val="right" w:pos="14400"/>
        </w:tabs>
        <w:jc w:val="center"/>
        <w:rPr>
          <w:rFonts w:ascii="Lucida Handwriting" w:hAnsi="Lucida Handwriting" w:cstheme="minorHAnsi"/>
          <w:sz w:val="154"/>
          <w:szCs w:val="154"/>
        </w:rPr>
      </w:pPr>
    </w:p>
    <w:p w14:paraId="641BC1B1" w14:textId="1205B596" w:rsidR="00C5545F" w:rsidRDefault="00013D6A" w:rsidP="00054780">
      <w:pPr>
        <w:tabs>
          <w:tab w:val="center" w:pos="7200"/>
          <w:tab w:val="right" w:pos="14400"/>
        </w:tabs>
        <w:jc w:val="center"/>
        <w:rPr>
          <w:rFonts w:ascii="Lucida Handwriting" w:hAnsi="Lucida Handwriting" w:cstheme="minorHAnsi"/>
          <w:sz w:val="154"/>
          <w:szCs w:val="154"/>
        </w:rPr>
      </w:pPr>
      <w:r>
        <w:rPr>
          <w:rFonts w:ascii="Lucida Handwriting" w:hAnsi="Lucida Handwriting" w:cstheme="minorHAnsi"/>
          <w:sz w:val="154"/>
          <w:szCs w:val="154"/>
        </w:rPr>
        <w:lastRenderedPageBreak/>
        <w:t xml:space="preserve">In </w:t>
      </w:r>
      <w:r w:rsidR="00C5545F" w:rsidRPr="00013D6A">
        <w:rPr>
          <w:rFonts w:ascii="Lucida Handwriting" w:hAnsi="Lucida Handwriting" w:cstheme="minorHAnsi"/>
          <w:sz w:val="154"/>
          <w:szCs w:val="154"/>
        </w:rPr>
        <w:t>Control</w:t>
      </w:r>
    </w:p>
    <w:p w14:paraId="4198EF72" w14:textId="77777777" w:rsidR="00054780" w:rsidRDefault="00054780" w:rsidP="00054780">
      <w:pPr>
        <w:tabs>
          <w:tab w:val="center" w:pos="7200"/>
          <w:tab w:val="right" w:pos="14400"/>
        </w:tabs>
        <w:jc w:val="center"/>
        <w:rPr>
          <w:rFonts w:ascii="Lucida Handwriting" w:hAnsi="Lucida Handwriting" w:cstheme="minorHAnsi"/>
          <w:sz w:val="154"/>
          <w:szCs w:val="154"/>
        </w:rPr>
      </w:pPr>
    </w:p>
    <w:p w14:paraId="1F17B6D5" w14:textId="77777777" w:rsidR="00054780" w:rsidRDefault="00054780" w:rsidP="00054780">
      <w:pPr>
        <w:tabs>
          <w:tab w:val="center" w:pos="7200"/>
          <w:tab w:val="right" w:pos="14400"/>
        </w:tabs>
        <w:jc w:val="center"/>
        <w:rPr>
          <w:rFonts w:ascii="Lucida Handwriting" w:hAnsi="Lucida Handwriting" w:cstheme="minorHAnsi"/>
          <w:sz w:val="154"/>
          <w:szCs w:val="154"/>
        </w:rPr>
      </w:pPr>
      <w:r w:rsidRPr="00013D6A">
        <w:rPr>
          <w:rFonts w:ascii="Lucida Handwriting" w:hAnsi="Lucida Handwriting" w:cstheme="minorHAnsi"/>
          <w:sz w:val="154"/>
          <w:szCs w:val="154"/>
        </w:rPr>
        <w:t>Ready to Learn</w:t>
      </w:r>
    </w:p>
    <w:p w14:paraId="53BDF696" w14:textId="77777777" w:rsidR="00054780" w:rsidRDefault="00054780" w:rsidP="00054780">
      <w:pPr>
        <w:tabs>
          <w:tab w:val="center" w:pos="7200"/>
          <w:tab w:val="right" w:pos="14400"/>
        </w:tabs>
        <w:jc w:val="center"/>
        <w:rPr>
          <w:rFonts w:ascii="Lucida Handwriting" w:hAnsi="Lucida Handwriting" w:cstheme="minorHAnsi"/>
          <w:sz w:val="154"/>
          <w:szCs w:val="154"/>
        </w:rPr>
      </w:pPr>
    </w:p>
    <w:p w14:paraId="3DCF3CB1" w14:textId="77777777" w:rsidR="00054780" w:rsidRDefault="00054780" w:rsidP="00054780">
      <w:pPr>
        <w:tabs>
          <w:tab w:val="center" w:pos="7200"/>
          <w:tab w:val="right" w:pos="14400"/>
        </w:tabs>
        <w:jc w:val="center"/>
        <w:rPr>
          <w:rFonts w:ascii="Lucida Handwriting" w:hAnsi="Lucida Handwriting" w:cstheme="minorHAnsi"/>
          <w:sz w:val="154"/>
          <w:szCs w:val="154"/>
        </w:rPr>
      </w:pPr>
      <w:r w:rsidRPr="00013D6A">
        <w:rPr>
          <w:rFonts w:ascii="Lucida Handwriting" w:hAnsi="Lucida Handwriting" w:cstheme="minorHAnsi"/>
          <w:sz w:val="154"/>
          <w:szCs w:val="154"/>
        </w:rPr>
        <w:lastRenderedPageBreak/>
        <w:t>Growth Mindset</w:t>
      </w:r>
    </w:p>
    <w:p w14:paraId="185518C6" w14:textId="77777777" w:rsidR="00054780" w:rsidRDefault="00054780" w:rsidP="00054780">
      <w:pPr>
        <w:tabs>
          <w:tab w:val="center" w:pos="7200"/>
          <w:tab w:val="right" w:pos="14400"/>
        </w:tabs>
        <w:jc w:val="center"/>
        <w:rPr>
          <w:rFonts w:ascii="Lucida Handwriting" w:hAnsi="Lucida Handwriting" w:cstheme="minorHAnsi"/>
          <w:sz w:val="154"/>
          <w:szCs w:val="154"/>
        </w:rPr>
      </w:pPr>
    </w:p>
    <w:p w14:paraId="1C6A1CB1" w14:textId="77777777" w:rsidR="00054780" w:rsidRDefault="00054780" w:rsidP="00054780">
      <w:pPr>
        <w:tabs>
          <w:tab w:val="center" w:pos="7200"/>
          <w:tab w:val="right" w:pos="14400"/>
        </w:tabs>
        <w:jc w:val="center"/>
        <w:rPr>
          <w:rFonts w:ascii="Lucida Handwriting" w:hAnsi="Lucida Handwriting" w:cstheme="minorHAnsi"/>
          <w:sz w:val="154"/>
          <w:szCs w:val="154"/>
        </w:rPr>
      </w:pPr>
      <w:r w:rsidRPr="00013D6A">
        <w:rPr>
          <w:rFonts w:ascii="Lucida Handwriting" w:hAnsi="Lucida Handwriting" w:cstheme="minorHAnsi"/>
          <w:sz w:val="154"/>
          <w:szCs w:val="154"/>
        </w:rPr>
        <w:t>Confident</w:t>
      </w:r>
    </w:p>
    <w:p w14:paraId="586E6BD7" w14:textId="77777777" w:rsidR="00054780" w:rsidRDefault="00054780" w:rsidP="00054780">
      <w:pPr>
        <w:tabs>
          <w:tab w:val="center" w:pos="7200"/>
          <w:tab w:val="right" w:pos="14400"/>
        </w:tabs>
        <w:jc w:val="center"/>
        <w:rPr>
          <w:rFonts w:ascii="Lucida Handwriting" w:hAnsi="Lucida Handwriting" w:cstheme="minorHAnsi"/>
          <w:sz w:val="154"/>
          <w:szCs w:val="154"/>
        </w:rPr>
      </w:pPr>
    </w:p>
    <w:p w14:paraId="72CA50F7" w14:textId="77777777" w:rsidR="00054780" w:rsidRDefault="00054780" w:rsidP="00054780">
      <w:pPr>
        <w:tabs>
          <w:tab w:val="center" w:pos="7200"/>
          <w:tab w:val="right" w:pos="14400"/>
        </w:tabs>
        <w:jc w:val="center"/>
        <w:rPr>
          <w:rFonts w:ascii="Lucida Handwriting" w:hAnsi="Lucida Handwriting" w:cstheme="minorHAnsi"/>
          <w:sz w:val="154"/>
          <w:szCs w:val="154"/>
        </w:rPr>
      </w:pPr>
      <w:r w:rsidRPr="00013D6A">
        <w:rPr>
          <w:rFonts w:ascii="Lucida Handwriting" w:hAnsi="Lucida Handwriting" w:cstheme="minorHAnsi"/>
          <w:sz w:val="154"/>
          <w:szCs w:val="154"/>
        </w:rPr>
        <w:lastRenderedPageBreak/>
        <w:t>Cooperative</w:t>
      </w:r>
    </w:p>
    <w:p w14:paraId="1F2BEA5A" w14:textId="77777777" w:rsidR="00054780" w:rsidRPr="00013D6A" w:rsidRDefault="00054780" w:rsidP="00054780">
      <w:pPr>
        <w:tabs>
          <w:tab w:val="center" w:pos="7200"/>
          <w:tab w:val="right" w:pos="14400"/>
        </w:tabs>
        <w:jc w:val="center"/>
        <w:rPr>
          <w:rFonts w:ascii="Lucida Handwriting" w:hAnsi="Lucida Handwriting" w:cstheme="minorHAnsi"/>
          <w:sz w:val="154"/>
          <w:szCs w:val="154"/>
        </w:rPr>
      </w:pPr>
    </w:p>
    <w:p w14:paraId="27DAE2FB" w14:textId="730DD429" w:rsidR="00C5545F" w:rsidRPr="00013D6A" w:rsidRDefault="00C5545F" w:rsidP="00054780">
      <w:pPr>
        <w:tabs>
          <w:tab w:val="center" w:pos="7200"/>
          <w:tab w:val="right" w:pos="14400"/>
        </w:tabs>
        <w:jc w:val="center"/>
        <w:rPr>
          <w:rFonts w:ascii="Lucida Handwriting" w:hAnsi="Lucida Handwriting" w:cstheme="minorHAnsi"/>
          <w:sz w:val="154"/>
          <w:szCs w:val="154"/>
        </w:rPr>
      </w:pPr>
      <w:r w:rsidRPr="00013D6A">
        <w:rPr>
          <w:rFonts w:ascii="Lucida Handwriting" w:hAnsi="Lucida Handwriting" w:cstheme="minorHAnsi"/>
          <w:sz w:val="154"/>
          <w:szCs w:val="154"/>
        </w:rPr>
        <w:t>Creative</w:t>
      </w:r>
    </w:p>
    <w:p w14:paraId="3B3803BF" w14:textId="77777777" w:rsidR="00013D6A" w:rsidRDefault="00013D6A" w:rsidP="00013D6A">
      <w:pPr>
        <w:tabs>
          <w:tab w:val="center" w:pos="7200"/>
          <w:tab w:val="right" w:pos="14400"/>
        </w:tabs>
        <w:rPr>
          <w:rFonts w:ascii="Lucida Handwriting" w:hAnsi="Lucida Handwriting" w:cstheme="minorHAnsi"/>
          <w:sz w:val="154"/>
          <w:szCs w:val="154"/>
        </w:rPr>
      </w:pPr>
    </w:p>
    <w:p w14:paraId="3B9BD753" w14:textId="5A38D29C" w:rsidR="00C5545F" w:rsidRDefault="00C5545F" w:rsidP="00013D6A">
      <w:pPr>
        <w:tabs>
          <w:tab w:val="center" w:pos="7200"/>
          <w:tab w:val="right" w:pos="14400"/>
        </w:tabs>
        <w:jc w:val="center"/>
        <w:rPr>
          <w:rFonts w:ascii="Lucida Handwriting" w:hAnsi="Lucida Handwriting" w:cstheme="minorHAnsi"/>
          <w:sz w:val="154"/>
          <w:szCs w:val="154"/>
        </w:rPr>
      </w:pPr>
      <w:r w:rsidRPr="00013D6A">
        <w:rPr>
          <w:rFonts w:ascii="Lucida Handwriting" w:hAnsi="Lucida Handwriting" w:cstheme="minorHAnsi"/>
          <w:sz w:val="154"/>
          <w:szCs w:val="154"/>
        </w:rPr>
        <w:lastRenderedPageBreak/>
        <w:t>Flexible</w:t>
      </w:r>
    </w:p>
    <w:p w14:paraId="13806E90" w14:textId="77777777" w:rsidR="00054780" w:rsidRDefault="00054780" w:rsidP="00013D6A">
      <w:pPr>
        <w:tabs>
          <w:tab w:val="center" w:pos="7200"/>
          <w:tab w:val="right" w:pos="14400"/>
        </w:tabs>
        <w:jc w:val="center"/>
        <w:rPr>
          <w:rFonts w:ascii="Lucida Handwriting" w:hAnsi="Lucida Handwriting" w:cstheme="minorHAnsi"/>
          <w:sz w:val="154"/>
          <w:szCs w:val="154"/>
        </w:rPr>
      </w:pPr>
    </w:p>
    <w:p w14:paraId="3F97272B" w14:textId="77777777" w:rsidR="00054780" w:rsidRDefault="00054780" w:rsidP="00054780">
      <w:pPr>
        <w:tabs>
          <w:tab w:val="center" w:pos="7200"/>
          <w:tab w:val="right" w:pos="14400"/>
        </w:tabs>
        <w:jc w:val="center"/>
        <w:rPr>
          <w:rFonts w:ascii="Lucida Handwriting" w:hAnsi="Lucida Handwriting" w:cstheme="minorHAnsi"/>
          <w:sz w:val="154"/>
          <w:szCs w:val="154"/>
        </w:rPr>
      </w:pPr>
      <w:r w:rsidRPr="00013D6A">
        <w:rPr>
          <w:rFonts w:ascii="Lucida Handwriting" w:hAnsi="Lucida Handwriting" w:cstheme="minorHAnsi"/>
          <w:sz w:val="154"/>
          <w:szCs w:val="154"/>
        </w:rPr>
        <w:t>Go with the Flow</w:t>
      </w:r>
    </w:p>
    <w:p w14:paraId="6C230564" w14:textId="77777777" w:rsidR="00054780" w:rsidRDefault="00054780" w:rsidP="00054780">
      <w:pPr>
        <w:tabs>
          <w:tab w:val="center" w:pos="7200"/>
          <w:tab w:val="right" w:pos="14400"/>
        </w:tabs>
        <w:jc w:val="center"/>
        <w:rPr>
          <w:rFonts w:ascii="Lucida Handwriting" w:hAnsi="Lucida Handwriting" w:cstheme="minorHAnsi"/>
          <w:sz w:val="154"/>
          <w:szCs w:val="154"/>
        </w:rPr>
      </w:pPr>
    </w:p>
    <w:p w14:paraId="170F2129" w14:textId="77777777" w:rsidR="00054780" w:rsidRPr="00D421B5" w:rsidRDefault="00054780" w:rsidP="00054780">
      <w:pPr>
        <w:tabs>
          <w:tab w:val="center" w:pos="7200"/>
          <w:tab w:val="right" w:pos="14400"/>
        </w:tabs>
        <w:jc w:val="center"/>
        <w:rPr>
          <w:rFonts w:ascii="Verdana" w:hAnsi="Verdana" w:cstheme="minorHAnsi"/>
          <w:sz w:val="250"/>
          <w:szCs w:val="250"/>
        </w:rPr>
      </w:pPr>
      <w:r>
        <w:rPr>
          <w:rFonts w:ascii="Lucida Handwriting" w:hAnsi="Lucida Handwriting" w:cstheme="minorHAnsi"/>
          <w:sz w:val="154"/>
          <w:szCs w:val="154"/>
        </w:rPr>
        <w:lastRenderedPageBreak/>
        <w:t>Mindful</w:t>
      </w:r>
    </w:p>
    <w:p w14:paraId="1692C152" w14:textId="77777777" w:rsidR="00054780" w:rsidRPr="00013D6A" w:rsidRDefault="00054780" w:rsidP="00054780">
      <w:pPr>
        <w:tabs>
          <w:tab w:val="center" w:pos="7200"/>
          <w:tab w:val="right" w:pos="14400"/>
        </w:tabs>
        <w:jc w:val="center"/>
        <w:rPr>
          <w:rFonts w:ascii="Lucida Handwriting" w:hAnsi="Lucida Handwriting" w:cstheme="minorHAnsi"/>
          <w:sz w:val="154"/>
          <w:szCs w:val="154"/>
        </w:rPr>
      </w:pPr>
    </w:p>
    <w:p w14:paraId="251E6E35" w14:textId="77777777" w:rsidR="00054780" w:rsidRPr="00013D6A" w:rsidRDefault="00054780" w:rsidP="00054780">
      <w:pPr>
        <w:tabs>
          <w:tab w:val="center" w:pos="7200"/>
          <w:tab w:val="right" w:pos="14400"/>
        </w:tabs>
        <w:jc w:val="center"/>
        <w:rPr>
          <w:rFonts w:ascii="Lucida Handwriting" w:hAnsi="Lucida Handwriting" w:cstheme="minorHAnsi"/>
          <w:sz w:val="154"/>
          <w:szCs w:val="154"/>
        </w:rPr>
      </w:pPr>
      <w:r w:rsidRPr="00013D6A">
        <w:rPr>
          <w:rFonts w:ascii="Lucida Handwriting" w:hAnsi="Lucida Handwriting" w:cstheme="minorHAnsi"/>
          <w:sz w:val="154"/>
          <w:szCs w:val="154"/>
        </w:rPr>
        <w:t>Friendly</w:t>
      </w:r>
    </w:p>
    <w:p w14:paraId="6EF48A3B" w14:textId="77777777" w:rsidR="00013D6A" w:rsidRDefault="00013D6A" w:rsidP="00013D6A">
      <w:pPr>
        <w:tabs>
          <w:tab w:val="center" w:pos="7200"/>
          <w:tab w:val="right" w:pos="14400"/>
        </w:tabs>
        <w:rPr>
          <w:rFonts w:ascii="Lucida Handwriting" w:hAnsi="Lucida Handwriting" w:cstheme="minorHAnsi"/>
          <w:sz w:val="154"/>
          <w:szCs w:val="154"/>
        </w:rPr>
      </w:pPr>
    </w:p>
    <w:p w14:paraId="59CCBE5D" w14:textId="3147C4F6" w:rsidR="00C5545F" w:rsidRPr="00013D6A" w:rsidRDefault="00C5545F" w:rsidP="00013D6A">
      <w:pPr>
        <w:tabs>
          <w:tab w:val="center" w:pos="7200"/>
          <w:tab w:val="right" w:pos="14400"/>
        </w:tabs>
        <w:jc w:val="center"/>
        <w:rPr>
          <w:rFonts w:ascii="Lucida Handwriting" w:hAnsi="Lucida Handwriting" w:cstheme="minorHAnsi"/>
          <w:sz w:val="154"/>
          <w:szCs w:val="154"/>
        </w:rPr>
      </w:pPr>
      <w:r w:rsidRPr="00013D6A">
        <w:rPr>
          <w:rFonts w:ascii="Lucida Handwriting" w:hAnsi="Lucida Handwriting" w:cstheme="minorHAnsi"/>
          <w:sz w:val="154"/>
          <w:szCs w:val="154"/>
        </w:rPr>
        <w:lastRenderedPageBreak/>
        <w:t>Caring</w:t>
      </w:r>
    </w:p>
    <w:p w14:paraId="1E021688" w14:textId="77777777" w:rsidR="00013D6A" w:rsidRDefault="00013D6A" w:rsidP="00054780">
      <w:pPr>
        <w:tabs>
          <w:tab w:val="center" w:pos="7200"/>
          <w:tab w:val="right" w:pos="14400"/>
        </w:tabs>
        <w:rPr>
          <w:rFonts w:ascii="Lucida Handwriting" w:hAnsi="Lucida Handwriting" w:cstheme="minorHAnsi"/>
          <w:sz w:val="154"/>
          <w:szCs w:val="154"/>
        </w:rPr>
      </w:pPr>
    </w:p>
    <w:p w14:paraId="19CA3BAB" w14:textId="77777777" w:rsidR="00D421B5" w:rsidRDefault="00D40E0C" w:rsidP="00D421B5">
      <w:pPr>
        <w:tabs>
          <w:tab w:val="center" w:pos="7200"/>
          <w:tab w:val="right" w:pos="14400"/>
        </w:tabs>
        <w:jc w:val="center"/>
        <w:rPr>
          <w:rFonts w:ascii="Lucida Handwriting" w:hAnsi="Lucida Handwriting" w:cstheme="minorHAnsi"/>
          <w:sz w:val="154"/>
          <w:szCs w:val="154"/>
        </w:rPr>
      </w:pPr>
      <w:r w:rsidRPr="00013D6A">
        <w:rPr>
          <w:rFonts w:ascii="Lucida Handwriting" w:hAnsi="Lucida Handwriting" w:cstheme="minorHAnsi"/>
          <w:sz w:val="154"/>
          <w:szCs w:val="154"/>
        </w:rPr>
        <w:t>Joyful</w:t>
      </w:r>
      <w:r w:rsidR="00D421B5" w:rsidRPr="00013D6A">
        <w:rPr>
          <w:rFonts w:ascii="Lucida Handwriting" w:hAnsi="Lucida Handwriting" w:cstheme="minorHAnsi"/>
          <w:sz w:val="154"/>
          <w:szCs w:val="154"/>
        </w:rPr>
        <w:t xml:space="preserve"> </w:t>
      </w:r>
    </w:p>
    <w:p w14:paraId="43817BBD" w14:textId="77777777" w:rsidR="00054780" w:rsidRDefault="00054780" w:rsidP="00054780">
      <w:pPr>
        <w:tabs>
          <w:tab w:val="center" w:pos="7200"/>
          <w:tab w:val="right" w:pos="14400"/>
        </w:tabs>
        <w:rPr>
          <w:rFonts w:ascii="Lucida Console" w:hAnsi="Lucida Console" w:cstheme="minorHAnsi"/>
          <w:sz w:val="200"/>
          <w:szCs w:val="200"/>
        </w:rPr>
      </w:pPr>
    </w:p>
    <w:p w14:paraId="3996A563" w14:textId="6D9FCE9D" w:rsidR="00D421B5" w:rsidRPr="006B5103" w:rsidRDefault="006B5103" w:rsidP="00054780">
      <w:pPr>
        <w:tabs>
          <w:tab w:val="center" w:pos="7200"/>
          <w:tab w:val="right" w:pos="14400"/>
        </w:tabs>
        <w:rPr>
          <w:rFonts w:ascii="Century Gothic" w:hAnsi="Century Gothic" w:cstheme="minorHAnsi"/>
          <w:sz w:val="134"/>
          <w:szCs w:val="134"/>
        </w:rPr>
      </w:pPr>
      <w:r w:rsidRPr="006B5103">
        <w:rPr>
          <w:rFonts w:ascii="Century Gothic" w:hAnsi="Century Gothic"/>
          <w:noProof/>
          <w:sz w:val="134"/>
          <w:szCs w:val="134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67BD5F9" wp14:editId="26C64B08">
                <wp:simplePos x="0" y="0"/>
                <wp:positionH relativeFrom="column">
                  <wp:posOffset>1450975</wp:posOffset>
                </wp:positionH>
                <wp:positionV relativeFrom="paragraph">
                  <wp:posOffset>1208405</wp:posOffset>
                </wp:positionV>
                <wp:extent cx="1085850" cy="1181100"/>
                <wp:effectExtent l="19050" t="0" r="38100" b="38100"/>
                <wp:wrapNone/>
                <wp:docPr id="1" name="Hear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5850" cy="1181100"/>
                        </a:xfrm>
                        <a:prstGeom prst="heart">
                          <a:avLst/>
                        </a:prstGeom>
                        <a:solidFill>
                          <a:srgbClr val="FF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Heart 1" o:spid="_x0000_s1026" style="position:absolute;margin-left:114.25pt;margin-top:95.15pt;width:85.5pt;height:93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085850,1181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" path="m542925,295275v226219,-688975,1108472,,,885825c-565547,295275,316706,-393700,542925,295275xe" fillcolor="red" strokecolor="#1f3763 [1604]" strokeweight="1pt">
                <v:stroke joinstyle="miter"/>
                <v:path arrowok="t" o:connecttype="custom" o:connectlocs="542925,295275;542925,1181100;542925,295275" o:connectangles="0,0,0"/>
              </v:shape>
            </w:pict>
          </mc:Fallback>
        </mc:AlternateContent>
      </w:r>
    </w:p>
    <w:p w14:paraId="34275E3E" w14:textId="23E6F05C" w:rsidR="00356D08" w:rsidRDefault="00D421B5" w:rsidP="00C5545F">
      <w:pPr>
        <w:tabs>
          <w:tab w:val="center" w:pos="7200"/>
          <w:tab w:val="right" w:pos="14400"/>
        </w:tabs>
        <w:jc w:val="center"/>
        <w:rPr>
          <w:rFonts w:ascii="Century Gothic" w:hAnsi="Century Gothic" w:cstheme="minorHAnsi"/>
          <w:sz w:val="134"/>
          <w:szCs w:val="134"/>
        </w:rPr>
      </w:pPr>
      <w:r w:rsidRPr="006B5103">
        <w:rPr>
          <w:rFonts w:ascii="Century Gothic" w:hAnsi="Century Gothic" w:cstheme="minorHAnsi"/>
          <w:sz w:val="134"/>
          <w:szCs w:val="134"/>
        </w:rPr>
        <w:t xml:space="preserve">   Rate</w:t>
      </w:r>
      <w:r w:rsidR="006B5103">
        <w:rPr>
          <w:rFonts w:ascii="Century Gothic" w:hAnsi="Century Gothic" w:cstheme="minorHAnsi"/>
          <w:sz w:val="134"/>
          <w:szCs w:val="134"/>
        </w:rPr>
        <w:t xml:space="preserve"> Down</w:t>
      </w:r>
    </w:p>
    <w:p w14:paraId="504C59F2" w14:textId="77777777" w:rsidR="00054780" w:rsidRDefault="00054780" w:rsidP="00C5545F">
      <w:pPr>
        <w:tabs>
          <w:tab w:val="center" w:pos="7200"/>
          <w:tab w:val="right" w:pos="14400"/>
        </w:tabs>
        <w:jc w:val="center"/>
        <w:rPr>
          <w:rFonts w:ascii="Century Gothic" w:hAnsi="Century Gothic" w:cstheme="minorHAnsi"/>
          <w:sz w:val="134"/>
          <w:szCs w:val="134"/>
        </w:rPr>
      </w:pPr>
    </w:p>
    <w:p w14:paraId="61D237B0" w14:textId="0785E024" w:rsidR="00356D08" w:rsidRPr="006B5103" w:rsidRDefault="00D421B5" w:rsidP="00C5545F">
      <w:pPr>
        <w:tabs>
          <w:tab w:val="center" w:pos="7200"/>
          <w:tab w:val="right" w:pos="14400"/>
        </w:tabs>
        <w:jc w:val="center"/>
        <w:rPr>
          <w:rFonts w:ascii="Century Gothic" w:hAnsi="Century Gothic" w:cstheme="minorHAnsi"/>
          <w:sz w:val="134"/>
          <w:szCs w:val="134"/>
        </w:rPr>
      </w:pPr>
      <w:r w:rsidRPr="006B5103">
        <w:rPr>
          <w:rFonts w:ascii="Century Gothic" w:hAnsi="Century Gothic" w:cstheme="minorHAnsi"/>
          <w:sz w:val="134"/>
          <w:szCs w:val="134"/>
        </w:rPr>
        <w:t>Shutting Down</w:t>
      </w:r>
    </w:p>
    <w:p w14:paraId="35F46A3E" w14:textId="7C9CA9F5" w:rsidR="00D421B5" w:rsidRDefault="00D421B5" w:rsidP="00C5545F">
      <w:pPr>
        <w:tabs>
          <w:tab w:val="center" w:pos="7200"/>
          <w:tab w:val="right" w:pos="14400"/>
        </w:tabs>
        <w:jc w:val="center"/>
        <w:rPr>
          <w:rFonts w:ascii="Century Gothic" w:hAnsi="Century Gothic" w:cstheme="minorHAnsi"/>
          <w:sz w:val="134"/>
          <w:szCs w:val="134"/>
        </w:rPr>
      </w:pPr>
    </w:p>
    <w:p w14:paraId="1C23741B" w14:textId="70F5E504" w:rsidR="00054780" w:rsidRDefault="00054780" w:rsidP="00C5545F">
      <w:pPr>
        <w:tabs>
          <w:tab w:val="center" w:pos="7200"/>
          <w:tab w:val="right" w:pos="14400"/>
        </w:tabs>
        <w:jc w:val="center"/>
        <w:rPr>
          <w:rFonts w:ascii="Century Gothic" w:hAnsi="Century Gothic" w:cstheme="minorHAnsi"/>
          <w:sz w:val="134"/>
          <w:szCs w:val="134"/>
        </w:rPr>
      </w:pPr>
      <w:r w:rsidRPr="006B5103">
        <w:rPr>
          <w:rFonts w:ascii="Century Gothic" w:hAnsi="Century Gothic" w:cstheme="minorHAnsi"/>
          <w:sz w:val="134"/>
          <w:szCs w:val="134"/>
        </w:rPr>
        <w:lastRenderedPageBreak/>
        <w:t>Feeling Awkward</w:t>
      </w:r>
    </w:p>
    <w:p w14:paraId="245FC9E8" w14:textId="77777777" w:rsidR="00054780" w:rsidRPr="006B5103" w:rsidRDefault="00054780" w:rsidP="00C5545F">
      <w:pPr>
        <w:tabs>
          <w:tab w:val="center" w:pos="7200"/>
          <w:tab w:val="right" w:pos="14400"/>
        </w:tabs>
        <w:jc w:val="center"/>
        <w:rPr>
          <w:rFonts w:ascii="Century Gothic" w:hAnsi="Century Gothic" w:cstheme="minorHAnsi"/>
          <w:sz w:val="134"/>
          <w:szCs w:val="134"/>
        </w:rPr>
      </w:pPr>
    </w:p>
    <w:p w14:paraId="1822B8BF" w14:textId="77777777" w:rsidR="00054780" w:rsidRDefault="00054780" w:rsidP="00054780">
      <w:pPr>
        <w:tabs>
          <w:tab w:val="center" w:pos="7200"/>
          <w:tab w:val="right" w:pos="14400"/>
        </w:tabs>
        <w:jc w:val="center"/>
        <w:rPr>
          <w:rFonts w:ascii="Century Gothic" w:hAnsi="Century Gothic" w:cstheme="minorHAnsi"/>
          <w:sz w:val="134"/>
          <w:szCs w:val="134"/>
        </w:rPr>
      </w:pPr>
      <w:r w:rsidRPr="006B5103">
        <w:rPr>
          <w:rFonts w:ascii="Century Gothic" w:hAnsi="Century Gothic" w:cstheme="minorHAnsi"/>
          <w:sz w:val="134"/>
          <w:szCs w:val="134"/>
        </w:rPr>
        <w:t>Hard to Think</w:t>
      </w:r>
    </w:p>
    <w:p w14:paraId="0716405F" w14:textId="77777777" w:rsidR="00054780" w:rsidRDefault="00054780" w:rsidP="00C5545F">
      <w:pPr>
        <w:tabs>
          <w:tab w:val="center" w:pos="7200"/>
          <w:tab w:val="right" w:pos="14400"/>
        </w:tabs>
        <w:jc w:val="center"/>
        <w:rPr>
          <w:rFonts w:ascii="Century Gothic" w:hAnsi="Century Gothic" w:cstheme="minorHAnsi"/>
          <w:sz w:val="134"/>
          <w:szCs w:val="134"/>
        </w:rPr>
      </w:pPr>
    </w:p>
    <w:p w14:paraId="30B51404" w14:textId="77777777" w:rsidR="00054780" w:rsidRPr="006B5103" w:rsidRDefault="00054780" w:rsidP="00054780">
      <w:pPr>
        <w:tabs>
          <w:tab w:val="center" w:pos="7200"/>
          <w:tab w:val="right" w:pos="14400"/>
        </w:tabs>
        <w:jc w:val="center"/>
        <w:rPr>
          <w:rFonts w:ascii="Century Gothic" w:hAnsi="Century Gothic" w:cstheme="minorHAnsi"/>
          <w:sz w:val="134"/>
          <w:szCs w:val="134"/>
        </w:rPr>
      </w:pPr>
      <w:r w:rsidRPr="006B5103">
        <w:rPr>
          <w:rFonts w:ascii="Century Gothic" w:hAnsi="Century Gothic" w:cstheme="minorHAnsi"/>
          <w:sz w:val="134"/>
          <w:szCs w:val="134"/>
        </w:rPr>
        <w:t>Quiet</w:t>
      </w:r>
    </w:p>
    <w:p w14:paraId="21310940" w14:textId="5B5494FF" w:rsidR="00D421B5" w:rsidRPr="006B5103" w:rsidRDefault="00D421B5" w:rsidP="00C5545F">
      <w:pPr>
        <w:tabs>
          <w:tab w:val="center" w:pos="7200"/>
          <w:tab w:val="right" w:pos="14400"/>
        </w:tabs>
        <w:jc w:val="center"/>
        <w:rPr>
          <w:rFonts w:ascii="Century Gothic" w:hAnsi="Century Gothic" w:cstheme="minorHAnsi"/>
          <w:sz w:val="134"/>
          <w:szCs w:val="134"/>
        </w:rPr>
      </w:pPr>
      <w:r w:rsidRPr="006B5103">
        <w:rPr>
          <w:rFonts w:ascii="Century Gothic" w:hAnsi="Century Gothic" w:cstheme="minorHAnsi"/>
          <w:sz w:val="134"/>
          <w:szCs w:val="134"/>
        </w:rPr>
        <w:lastRenderedPageBreak/>
        <w:t>Withdrawn</w:t>
      </w:r>
    </w:p>
    <w:p w14:paraId="12DD9037" w14:textId="77777777" w:rsidR="006B5103" w:rsidRDefault="006B5103" w:rsidP="00C5545F">
      <w:pPr>
        <w:tabs>
          <w:tab w:val="center" w:pos="7200"/>
          <w:tab w:val="right" w:pos="14400"/>
        </w:tabs>
        <w:jc w:val="center"/>
        <w:rPr>
          <w:rFonts w:ascii="Century Gothic" w:hAnsi="Century Gothic" w:cstheme="minorHAnsi"/>
          <w:sz w:val="134"/>
          <w:szCs w:val="134"/>
        </w:rPr>
      </w:pPr>
    </w:p>
    <w:p w14:paraId="451DAB06" w14:textId="77777777" w:rsidR="00054780" w:rsidRDefault="00054780" w:rsidP="00054780">
      <w:pPr>
        <w:tabs>
          <w:tab w:val="center" w:pos="7200"/>
          <w:tab w:val="right" w:pos="14400"/>
        </w:tabs>
        <w:jc w:val="center"/>
        <w:rPr>
          <w:rFonts w:ascii="Century Gothic" w:hAnsi="Century Gothic" w:cstheme="minorHAnsi"/>
          <w:sz w:val="134"/>
          <w:szCs w:val="134"/>
        </w:rPr>
      </w:pPr>
      <w:r w:rsidRPr="006B5103">
        <w:rPr>
          <w:rFonts w:ascii="Century Gothic" w:hAnsi="Century Gothic" w:cstheme="minorHAnsi"/>
          <w:sz w:val="134"/>
          <w:szCs w:val="134"/>
        </w:rPr>
        <w:t>Tired</w:t>
      </w:r>
    </w:p>
    <w:p w14:paraId="56E4E183" w14:textId="3D549571" w:rsidR="00D421B5" w:rsidRPr="006B5103" w:rsidRDefault="00D421B5" w:rsidP="00C5545F">
      <w:pPr>
        <w:tabs>
          <w:tab w:val="center" w:pos="7200"/>
          <w:tab w:val="right" w:pos="14400"/>
        </w:tabs>
        <w:jc w:val="center"/>
        <w:rPr>
          <w:rFonts w:ascii="Century Gothic" w:hAnsi="Century Gothic" w:cstheme="minorHAnsi"/>
          <w:sz w:val="134"/>
          <w:szCs w:val="134"/>
        </w:rPr>
      </w:pPr>
    </w:p>
    <w:p w14:paraId="3CE53428" w14:textId="77777777" w:rsidR="00054780" w:rsidRPr="006B5103" w:rsidRDefault="00054780" w:rsidP="00054780">
      <w:pPr>
        <w:tabs>
          <w:tab w:val="center" w:pos="7200"/>
          <w:tab w:val="right" w:pos="14400"/>
        </w:tabs>
        <w:jc w:val="center"/>
        <w:rPr>
          <w:rFonts w:ascii="Century Gothic" w:hAnsi="Century Gothic" w:cstheme="minorHAnsi"/>
          <w:sz w:val="134"/>
          <w:szCs w:val="134"/>
        </w:rPr>
      </w:pPr>
      <w:r w:rsidRPr="006B5103">
        <w:rPr>
          <w:rFonts w:ascii="Century Gothic" w:hAnsi="Century Gothic" w:cstheme="minorHAnsi"/>
          <w:sz w:val="134"/>
          <w:szCs w:val="134"/>
        </w:rPr>
        <w:t>Down</w:t>
      </w:r>
    </w:p>
    <w:p w14:paraId="1120D165" w14:textId="77777777" w:rsidR="00054780" w:rsidRPr="006B5103" w:rsidRDefault="00054780" w:rsidP="00054780">
      <w:pPr>
        <w:tabs>
          <w:tab w:val="center" w:pos="7200"/>
          <w:tab w:val="right" w:pos="14400"/>
        </w:tabs>
        <w:jc w:val="center"/>
        <w:rPr>
          <w:rFonts w:ascii="Century Gothic" w:hAnsi="Century Gothic" w:cstheme="minorHAnsi"/>
          <w:sz w:val="134"/>
          <w:szCs w:val="134"/>
        </w:rPr>
      </w:pPr>
      <w:r w:rsidRPr="006B5103">
        <w:rPr>
          <w:rFonts w:ascii="Century Gothic" w:hAnsi="Century Gothic" w:cstheme="minorHAnsi"/>
          <w:sz w:val="134"/>
          <w:szCs w:val="134"/>
        </w:rPr>
        <w:lastRenderedPageBreak/>
        <w:t>Bored</w:t>
      </w:r>
    </w:p>
    <w:p w14:paraId="2521712A" w14:textId="377E1E00" w:rsidR="00D421B5" w:rsidRPr="006B5103" w:rsidRDefault="00D421B5" w:rsidP="00C5545F">
      <w:pPr>
        <w:tabs>
          <w:tab w:val="center" w:pos="7200"/>
          <w:tab w:val="right" w:pos="14400"/>
        </w:tabs>
        <w:jc w:val="center"/>
        <w:rPr>
          <w:rFonts w:ascii="Century Gothic" w:hAnsi="Century Gothic" w:cstheme="minorHAnsi"/>
          <w:sz w:val="134"/>
          <w:szCs w:val="134"/>
        </w:rPr>
      </w:pPr>
    </w:p>
    <w:p w14:paraId="3D012B5F" w14:textId="292EA807" w:rsidR="00D421B5" w:rsidRPr="006B5103" w:rsidRDefault="00054780" w:rsidP="00054780">
      <w:pPr>
        <w:tabs>
          <w:tab w:val="center" w:pos="7200"/>
          <w:tab w:val="right" w:pos="14400"/>
        </w:tabs>
        <w:jc w:val="center"/>
        <w:rPr>
          <w:rFonts w:ascii="Century Gothic" w:hAnsi="Century Gothic" w:cstheme="minorHAnsi"/>
          <w:sz w:val="134"/>
          <w:szCs w:val="134"/>
        </w:rPr>
      </w:pPr>
      <w:r w:rsidRPr="006B5103">
        <w:rPr>
          <w:rFonts w:ascii="Century Gothic" w:hAnsi="Century Gothic" w:cstheme="minorHAnsi"/>
          <w:sz w:val="134"/>
          <w:szCs w:val="134"/>
        </w:rPr>
        <w:t>Blah</w:t>
      </w:r>
    </w:p>
    <w:p w14:paraId="20C71E69" w14:textId="77777777" w:rsidR="00054780" w:rsidRDefault="00054780" w:rsidP="00054780">
      <w:pPr>
        <w:tabs>
          <w:tab w:val="center" w:pos="7200"/>
          <w:tab w:val="right" w:pos="14400"/>
        </w:tabs>
        <w:rPr>
          <w:rFonts w:ascii="Century Gothic" w:hAnsi="Century Gothic" w:cstheme="minorHAnsi"/>
          <w:sz w:val="134"/>
          <w:szCs w:val="134"/>
        </w:rPr>
      </w:pPr>
    </w:p>
    <w:p w14:paraId="11E66F66" w14:textId="77777777" w:rsidR="00054780" w:rsidRPr="006B5103" w:rsidRDefault="00054780" w:rsidP="00054780">
      <w:pPr>
        <w:tabs>
          <w:tab w:val="center" w:pos="7200"/>
          <w:tab w:val="right" w:pos="14400"/>
        </w:tabs>
        <w:jc w:val="center"/>
        <w:rPr>
          <w:rFonts w:ascii="Century Gothic" w:hAnsi="Century Gothic" w:cstheme="minorHAnsi"/>
          <w:sz w:val="134"/>
          <w:szCs w:val="134"/>
        </w:rPr>
      </w:pPr>
      <w:r>
        <w:rPr>
          <w:rFonts w:ascii="Century Gothic" w:hAnsi="Century Gothic" w:cstheme="minorHAnsi"/>
          <w:sz w:val="134"/>
          <w:szCs w:val="134"/>
        </w:rPr>
        <w:t>Slow</w:t>
      </w:r>
    </w:p>
    <w:p w14:paraId="1CF36E6D" w14:textId="77777777" w:rsidR="00054780" w:rsidRPr="006B5103" w:rsidRDefault="00054780" w:rsidP="00054780">
      <w:pPr>
        <w:jc w:val="center"/>
        <w:rPr>
          <w:rFonts w:ascii="Agency FB" w:hAnsi="Agency FB"/>
          <w:sz w:val="114"/>
          <w:szCs w:val="114"/>
        </w:rPr>
      </w:pPr>
      <w:r>
        <w:rPr>
          <w:rFonts w:ascii="Agency FB" w:hAnsi="Agency FB"/>
          <w:sz w:val="114"/>
          <w:szCs w:val="114"/>
        </w:rPr>
        <w:lastRenderedPageBreak/>
        <w:t>Cold</w:t>
      </w:r>
    </w:p>
    <w:p w14:paraId="012D5B17" w14:textId="77777777" w:rsidR="00054780" w:rsidRPr="006B5103" w:rsidRDefault="00054780" w:rsidP="00D421B5">
      <w:pPr>
        <w:tabs>
          <w:tab w:val="center" w:pos="7200"/>
          <w:tab w:val="right" w:pos="14400"/>
        </w:tabs>
        <w:jc w:val="center"/>
        <w:rPr>
          <w:rFonts w:ascii="Century Gothic" w:hAnsi="Century Gothic" w:cstheme="minorHAnsi"/>
          <w:sz w:val="134"/>
          <w:szCs w:val="134"/>
        </w:rPr>
      </w:pPr>
    </w:p>
    <w:p w14:paraId="4A8B3F17" w14:textId="77777777" w:rsidR="00054780" w:rsidRPr="006B5103" w:rsidRDefault="00054780" w:rsidP="00054780">
      <w:pPr>
        <w:jc w:val="center"/>
        <w:rPr>
          <w:rFonts w:ascii="Agency FB" w:hAnsi="Agency FB"/>
          <w:sz w:val="114"/>
          <w:szCs w:val="114"/>
        </w:rPr>
      </w:pPr>
      <w:r w:rsidRPr="006B5103">
        <w:rPr>
          <w:rFonts w:ascii="Agency FB" w:hAnsi="Agency FB"/>
          <w:sz w:val="114"/>
          <w:szCs w:val="114"/>
        </w:rPr>
        <w:t>No Feelings</w:t>
      </w:r>
    </w:p>
    <w:p w14:paraId="0587AFE8" w14:textId="0D46D246" w:rsidR="00CD2020" w:rsidRPr="006B5103" w:rsidRDefault="00CD2020" w:rsidP="00D01612">
      <w:pPr>
        <w:jc w:val="center"/>
        <w:rPr>
          <w:rFonts w:ascii="Century Gothic" w:hAnsi="Century Gothic"/>
          <w:sz w:val="134"/>
          <w:szCs w:val="134"/>
        </w:rPr>
      </w:pPr>
    </w:p>
    <w:p w14:paraId="30E025AF" w14:textId="77777777" w:rsidR="00054780" w:rsidRPr="006B5103" w:rsidRDefault="00054780" w:rsidP="00054780">
      <w:pPr>
        <w:jc w:val="center"/>
        <w:rPr>
          <w:rFonts w:ascii="Agency FB" w:hAnsi="Agency FB"/>
          <w:sz w:val="114"/>
          <w:szCs w:val="114"/>
        </w:rPr>
      </w:pPr>
      <w:r w:rsidRPr="006B5103">
        <w:rPr>
          <w:rFonts w:ascii="Agency FB" w:hAnsi="Agency FB"/>
          <w:sz w:val="114"/>
          <w:szCs w:val="114"/>
        </w:rPr>
        <w:t>Disconnected</w:t>
      </w:r>
    </w:p>
    <w:p w14:paraId="5F11FBEF" w14:textId="77777777" w:rsidR="006B5103" w:rsidRDefault="006B5103" w:rsidP="00D01612">
      <w:pPr>
        <w:jc w:val="center"/>
        <w:rPr>
          <w:rFonts w:ascii="Century Gothic" w:hAnsi="Century Gothic"/>
          <w:sz w:val="134"/>
          <w:szCs w:val="134"/>
        </w:rPr>
      </w:pPr>
    </w:p>
    <w:p w14:paraId="37B4531E" w14:textId="77777777" w:rsidR="00054780" w:rsidRDefault="00054780" w:rsidP="00054780">
      <w:pPr>
        <w:jc w:val="center"/>
        <w:rPr>
          <w:rFonts w:ascii="Agency FB" w:hAnsi="Agency FB"/>
          <w:sz w:val="114"/>
          <w:szCs w:val="114"/>
        </w:rPr>
      </w:pPr>
      <w:r w:rsidRPr="006B5103">
        <w:rPr>
          <w:rFonts w:ascii="Agency FB" w:hAnsi="Agency FB"/>
          <w:sz w:val="114"/>
          <w:szCs w:val="114"/>
        </w:rPr>
        <w:lastRenderedPageBreak/>
        <w:t>Mind Blank</w:t>
      </w:r>
    </w:p>
    <w:p w14:paraId="1BE57267" w14:textId="77777777" w:rsidR="00054780" w:rsidRDefault="00054780" w:rsidP="00D01612">
      <w:pPr>
        <w:jc w:val="center"/>
        <w:rPr>
          <w:rFonts w:ascii="Agency FB" w:hAnsi="Agency FB"/>
          <w:sz w:val="114"/>
          <w:szCs w:val="114"/>
        </w:rPr>
      </w:pPr>
    </w:p>
    <w:p w14:paraId="41C97636" w14:textId="77777777" w:rsidR="006032FD" w:rsidRPr="006B5103" w:rsidRDefault="006032FD" w:rsidP="006032FD">
      <w:pPr>
        <w:jc w:val="center"/>
        <w:rPr>
          <w:rFonts w:ascii="Agency FB" w:hAnsi="Agency FB"/>
          <w:sz w:val="114"/>
          <w:szCs w:val="114"/>
        </w:rPr>
      </w:pPr>
      <w:r w:rsidRPr="006B5103">
        <w:rPr>
          <w:rFonts w:ascii="Agency FB" w:hAnsi="Agency FB"/>
          <w:sz w:val="114"/>
          <w:szCs w:val="114"/>
        </w:rPr>
        <w:t>Stuck</w:t>
      </w:r>
    </w:p>
    <w:p w14:paraId="68C8BE98" w14:textId="77777777" w:rsidR="006032FD" w:rsidRDefault="006032FD" w:rsidP="00D01612">
      <w:pPr>
        <w:jc w:val="center"/>
        <w:rPr>
          <w:rFonts w:ascii="Agency FB" w:hAnsi="Agency FB"/>
          <w:sz w:val="114"/>
          <w:szCs w:val="114"/>
        </w:rPr>
      </w:pPr>
    </w:p>
    <w:p w14:paraId="0210BF58" w14:textId="77777777" w:rsidR="006032FD" w:rsidRPr="006B5103" w:rsidRDefault="006032FD" w:rsidP="006032FD">
      <w:pPr>
        <w:jc w:val="center"/>
        <w:rPr>
          <w:rFonts w:ascii="Agency FB" w:hAnsi="Agency FB"/>
          <w:sz w:val="114"/>
          <w:szCs w:val="114"/>
        </w:rPr>
      </w:pPr>
      <w:r w:rsidRPr="006B5103">
        <w:rPr>
          <w:rFonts w:ascii="Agency FB" w:hAnsi="Agency FB"/>
          <w:sz w:val="114"/>
          <w:szCs w:val="114"/>
        </w:rPr>
        <w:t>Helpless</w:t>
      </w:r>
    </w:p>
    <w:p w14:paraId="57893343" w14:textId="77777777" w:rsidR="006032FD" w:rsidRDefault="006032FD" w:rsidP="00D01612">
      <w:pPr>
        <w:jc w:val="center"/>
        <w:rPr>
          <w:rFonts w:ascii="Agency FB" w:hAnsi="Agency FB"/>
          <w:sz w:val="114"/>
          <w:szCs w:val="114"/>
        </w:rPr>
      </w:pPr>
    </w:p>
    <w:p w14:paraId="6C43395F" w14:textId="77777777" w:rsidR="006032FD" w:rsidRPr="006B5103" w:rsidRDefault="006032FD" w:rsidP="006032FD">
      <w:pPr>
        <w:jc w:val="center"/>
        <w:rPr>
          <w:rFonts w:ascii="Agency FB" w:hAnsi="Agency FB"/>
          <w:sz w:val="114"/>
          <w:szCs w:val="114"/>
        </w:rPr>
      </w:pPr>
      <w:r w:rsidRPr="006B5103">
        <w:rPr>
          <w:rFonts w:ascii="Agency FB" w:hAnsi="Agency FB"/>
          <w:sz w:val="114"/>
          <w:szCs w:val="114"/>
        </w:rPr>
        <w:lastRenderedPageBreak/>
        <w:t>Giving Up</w:t>
      </w:r>
    </w:p>
    <w:p w14:paraId="69FCF037" w14:textId="77777777" w:rsidR="006032FD" w:rsidRDefault="006032FD" w:rsidP="00D01612">
      <w:pPr>
        <w:jc w:val="center"/>
        <w:rPr>
          <w:rFonts w:ascii="Agency FB" w:hAnsi="Agency FB"/>
          <w:sz w:val="114"/>
          <w:szCs w:val="114"/>
        </w:rPr>
      </w:pPr>
    </w:p>
    <w:p w14:paraId="70FD6D1E" w14:textId="0263923E" w:rsidR="00D01612" w:rsidRDefault="00D01612" w:rsidP="00D01612">
      <w:pPr>
        <w:jc w:val="center"/>
        <w:rPr>
          <w:rFonts w:ascii="Agency FB" w:hAnsi="Agency FB"/>
          <w:sz w:val="114"/>
          <w:szCs w:val="114"/>
        </w:rPr>
      </w:pPr>
      <w:r w:rsidRPr="006B5103">
        <w:rPr>
          <w:rFonts w:ascii="Agency FB" w:hAnsi="Agency FB"/>
          <w:sz w:val="114"/>
          <w:szCs w:val="114"/>
        </w:rPr>
        <w:t>Shut Down</w:t>
      </w:r>
    </w:p>
    <w:p w14:paraId="3D523712" w14:textId="77777777" w:rsidR="006B5103" w:rsidRDefault="006B5103" w:rsidP="00D01612">
      <w:pPr>
        <w:jc w:val="center"/>
        <w:rPr>
          <w:rFonts w:ascii="Agency FB" w:hAnsi="Agency FB"/>
          <w:sz w:val="114"/>
          <w:szCs w:val="114"/>
        </w:rPr>
      </w:pPr>
    </w:p>
    <w:p w14:paraId="18EE0A9E" w14:textId="77777777" w:rsidR="006032FD" w:rsidRPr="006B5103" w:rsidRDefault="006032FD" w:rsidP="006032FD">
      <w:pPr>
        <w:jc w:val="center"/>
        <w:rPr>
          <w:rFonts w:ascii="Agency FB" w:hAnsi="Agency FB"/>
          <w:sz w:val="114"/>
          <w:szCs w:val="114"/>
        </w:rPr>
      </w:pPr>
      <w:r w:rsidRPr="006B5103">
        <w:rPr>
          <w:rFonts w:ascii="Agency FB" w:hAnsi="Agency FB"/>
          <w:sz w:val="114"/>
          <w:szCs w:val="114"/>
        </w:rPr>
        <w:t>Still</w:t>
      </w:r>
    </w:p>
    <w:p w14:paraId="7F1A1202" w14:textId="77777777" w:rsidR="006032FD" w:rsidRDefault="006032FD" w:rsidP="00D01612">
      <w:pPr>
        <w:jc w:val="center"/>
        <w:rPr>
          <w:rFonts w:ascii="Agency FB" w:hAnsi="Agency FB"/>
          <w:sz w:val="114"/>
          <w:szCs w:val="114"/>
        </w:rPr>
      </w:pPr>
    </w:p>
    <w:p w14:paraId="16178489" w14:textId="1F443937" w:rsidR="006B5103" w:rsidRDefault="006B5103" w:rsidP="00D01612">
      <w:pPr>
        <w:jc w:val="center"/>
        <w:rPr>
          <w:rFonts w:ascii="Agency FB" w:hAnsi="Agency FB"/>
          <w:sz w:val="114"/>
          <w:szCs w:val="114"/>
        </w:rPr>
      </w:pPr>
      <w:r>
        <w:rPr>
          <w:rFonts w:ascii="Agency FB" w:hAnsi="Agency FB"/>
          <w:sz w:val="114"/>
          <w:szCs w:val="114"/>
        </w:rPr>
        <w:lastRenderedPageBreak/>
        <w:t>Slower</w:t>
      </w:r>
    </w:p>
    <w:p w14:paraId="3CFFF44C" w14:textId="77777777" w:rsidR="006B5103" w:rsidRDefault="006B5103" w:rsidP="00D01612">
      <w:pPr>
        <w:jc w:val="center"/>
        <w:rPr>
          <w:rFonts w:ascii="Agency FB" w:hAnsi="Agency FB"/>
          <w:sz w:val="114"/>
          <w:szCs w:val="114"/>
        </w:rPr>
      </w:pPr>
    </w:p>
    <w:p w14:paraId="40EE15DC" w14:textId="08C981C1" w:rsidR="00D01612" w:rsidRPr="006B5103" w:rsidRDefault="00D01612" w:rsidP="00D01612">
      <w:pPr>
        <w:jc w:val="center"/>
        <w:rPr>
          <w:rFonts w:ascii="Agency FB" w:hAnsi="Agency FB"/>
          <w:sz w:val="114"/>
          <w:szCs w:val="114"/>
        </w:rPr>
      </w:pPr>
    </w:p>
    <w:p w14:paraId="074AEBE5" w14:textId="60486BC2" w:rsidR="00D01612" w:rsidRPr="006B5103" w:rsidRDefault="00D01612" w:rsidP="00D01612">
      <w:pPr>
        <w:jc w:val="center"/>
        <w:rPr>
          <w:rFonts w:ascii="Agency FB" w:hAnsi="Agency FB"/>
          <w:sz w:val="114"/>
          <w:szCs w:val="114"/>
        </w:rPr>
      </w:pPr>
    </w:p>
    <w:p w14:paraId="6F906AFE" w14:textId="12659840" w:rsidR="00D01612" w:rsidRPr="006B5103" w:rsidRDefault="00D01612" w:rsidP="00D01612">
      <w:pPr>
        <w:jc w:val="center"/>
        <w:rPr>
          <w:rFonts w:ascii="Agency FB" w:hAnsi="Agency FB"/>
          <w:sz w:val="114"/>
          <w:szCs w:val="114"/>
        </w:rPr>
      </w:pPr>
    </w:p>
    <w:p w14:paraId="6DB69733" w14:textId="2631C2ED" w:rsidR="001332F1" w:rsidRDefault="001332F1">
      <w:pPr>
        <w:rPr>
          <w:rFonts w:ascii="Cambria" w:hAnsi="Cambria"/>
          <w:sz w:val="198"/>
          <w:szCs w:val="198"/>
        </w:rPr>
      </w:pPr>
    </w:p>
    <w:p w14:paraId="3B70310B" w14:textId="2F8A74FB" w:rsidR="00FC6461" w:rsidRPr="00FC6461" w:rsidRDefault="00FC6461" w:rsidP="00FC6461">
      <w:pPr>
        <w:spacing w:line="480" w:lineRule="auto"/>
        <w:jc w:val="center"/>
        <w:rPr>
          <w:rFonts w:ascii="Cambria" w:hAnsi="Cambria"/>
          <w:sz w:val="198"/>
          <w:szCs w:val="198"/>
        </w:rPr>
      </w:pPr>
      <w:r w:rsidRPr="00FC6461">
        <w:rPr>
          <w:rFonts w:ascii="Cambria" w:hAnsi="Cambria"/>
          <w:sz w:val="198"/>
          <w:szCs w:val="198"/>
        </w:rPr>
        <w:lastRenderedPageBreak/>
        <w:t>0</w:t>
      </w:r>
    </w:p>
    <w:p w14:paraId="56ABFBED" w14:textId="759C9133" w:rsidR="00FC6461" w:rsidRPr="00FC6461" w:rsidRDefault="00FC6461" w:rsidP="00FC6461">
      <w:pPr>
        <w:spacing w:line="480" w:lineRule="auto"/>
        <w:jc w:val="center"/>
        <w:rPr>
          <w:rFonts w:ascii="Cambria" w:hAnsi="Cambria"/>
          <w:sz w:val="198"/>
          <w:szCs w:val="198"/>
        </w:rPr>
      </w:pPr>
      <w:r w:rsidRPr="00FC6461">
        <w:rPr>
          <w:rFonts w:ascii="Cambria" w:hAnsi="Cambria"/>
          <w:sz w:val="198"/>
          <w:szCs w:val="198"/>
        </w:rPr>
        <w:t>5</w:t>
      </w:r>
    </w:p>
    <w:p w14:paraId="1EEC9854" w14:textId="1E071B2F" w:rsidR="00FC6461" w:rsidRPr="00FC6461" w:rsidRDefault="00FC6461" w:rsidP="00FC6461">
      <w:pPr>
        <w:spacing w:line="480" w:lineRule="auto"/>
        <w:jc w:val="center"/>
        <w:rPr>
          <w:rFonts w:ascii="Cambria" w:hAnsi="Cambria"/>
          <w:sz w:val="198"/>
          <w:szCs w:val="198"/>
        </w:rPr>
      </w:pPr>
      <w:r w:rsidRPr="00FC6461">
        <w:rPr>
          <w:rFonts w:ascii="Cambria" w:hAnsi="Cambria"/>
          <w:sz w:val="198"/>
          <w:szCs w:val="198"/>
        </w:rPr>
        <w:lastRenderedPageBreak/>
        <w:t>5</w:t>
      </w:r>
    </w:p>
    <w:p w14:paraId="127B44B2" w14:textId="5BF8D2DC" w:rsidR="00FC6461" w:rsidRPr="00FC6461" w:rsidRDefault="00FC6461" w:rsidP="00FC6461">
      <w:pPr>
        <w:spacing w:line="480" w:lineRule="auto"/>
        <w:jc w:val="center"/>
        <w:rPr>
          <w:rFonts w:ascii="Cambria" w:hAnsi="Cambria"/>
          <w:sz w:val="198"/>
          <w:szCs w:val="198"/>
        </w:rPr>
      </w:pPr>
      <w:r w:rsidRPr="00FC6461">
        <w:rPr>
          <w:rFonts w:ascii="Cambria" w:hAnsi="Cambria"/>
          <w:sz w:val="198"/>
          <w:szCs w:val="198"/>
        </w:rPr>
        <w:t>6</w:t>
      </w:r>
    </w:p>
    <w:p w14:paraId="11AAAE99" w14:textId="62C550C6" w:rsidR="00FC6461" w:rsidRPr="00FC6461" w:rsidRDefault="00FC6461" w:rsidP="00FC6461">
      <w:pPr>
        <w:spacing w:line="480" w:lineRule="auto"/>
        <w:jc w:val="center"/>
        <w:rPr>
          <w:rFonts w:ascii="Cambria" w:hAnsi="Cambria"/>
          <w:sz w:val="198"/>
          <w:szCs w:val="198"/>
        </w:rPr>
      </w:pPr>
      <w:r w:rsidRPr="00FC6461">
        <w:rPr>
          <w:rFonts w:ascii="Cambria" w:hAnsi="Cambria"/>
          <w:sz w:val="198"/>
          <w:szCs w:val="198"/>
        </w:rPr>
        <w:lastRenderedPageBreak/>
        <w:t>6</w:t>
      </w:r>
    </w:p>
    <w:p w14:paraId="73BE335C" w14:textId="3336AE27" w:rsidR="00FC6461" w:rsidRPr="00FC6461" w:rsidRDefault="00FC6461" w:rsidP="00FC6461">
      <w:pPr>
        <w:spacing w:line="480" w:lineRule="auto"/>
        <w:jc w:val="center"/>
        <w:rPr>
          <w:rFonts w:ascii="Cambria" w:hAnsi="Cambria"/>
          <w:sz w:val="198"/>
          <w:szCs w:val="198"/>
        </w:rPr>
      </w:pPr>
      <w:r w:rsidRPr="00FC6461">
        <w:rPr>
          <w:rFonts w:ascii="Cambria" w:hAnsi="Cambria"/>
          <w:sz w:val="198"/>
          <w:szCs w:val="198"/>
        </w:rPr>
        <w:t>7</w:t>
      </w:r>
    </w:p>
    <w:p w14:paraId="46B89B9D" w14:textId="1B698044" w:rsidR="00FC6461" w:rsidRPr="00FC6461" w:rsidRDefault="00FC6461" w:rsidP="00FC6461">
      <w:pPr>
        <w:spacing w:line="480" w:lineRule="auto"/>
        <w:jc w:val="center"/>
        <w:rPr>
          <w:rFonts w:ascii="Cambria" w:hAnsi="Cambria"/>
          <w:sz w:val="198"/>
          <w:szCs w:val="198"/>
        </w:rPr>
      </w:pPr>
      <w:r w:rsidRPr="00FC6461">
        <w:rPr>
          <w:rFonts w:ascii="Cambria" w:hAnsi="Cambria"/>
          <w:sz w:val="198"/>
          <w:szCs w:val="198"/>
        </w:rPr>
        <w:lastRenderedPageBreak/>
        <w:t>7</w:t>
      </w:r>
    </w:p>
    <w:p w14:paraId="53C3D905" w14:textId="4449AB16" w:rsidR="00FC6461" w:rsidRPr="00FC6461" w:rsidRDefault="00FC6461" w:rsidP="00FC6461">
      <w:pPr>
        <w:spacing w:line="480" w:lineRule="auto"/>
        <w:jc w:val="center"/>
        <w:rPr>
          <w:rFonts w:ascii="Cambria" w:hAnsi="Cambria"/>
          <w:sz w:val="198"/>
          <w:szCs w:val="198"/>
        </w:rPr>
      </w:pPr>
      <w:r w:rsidRPr="00FC6461">
        <w:rPr>
          <w:rFonts w:ascii="Cambria" w:hAnsi="Cambria"/>
          <w:sz w:val="198"/>
          <w:szCs w:val="198"/>
        </w:rPr>
        <w:t>8</w:t>
      </w:r>
    </w:p>
    <w:p w14:paraId="396A7650" w14:textId="6B92F191" w:rsidR="00FC6461" w:rsidRPr="00FC6461" w:rsidRDefault="00FC6461" w:rsidP="00FC6461">
      <w:pPr>
        <w:spacing w:line="480" w:lineRule="auto"/>
        <w:jc w:val="center"/>
        <w:rPr>
          <w:rFonts w:ascii="Cambria" w:hAnsi="Cambria"/>
          <w:sz w:val="198"/>
          <w:szCs w:val="198"/>
        </w:rPr>
      </w:pPr>
      <w:r w:rsidRPr="00FC6461">
        <w:rPr>
          <w:rFonts w:ascii="Cambria" w:hAnsi="Cambria"/>
          <w:sz w:val="198"/>
          <w:szCs w:val="198"/>
        </w:rPr>
        <w:lastRenderedPageBreak/>
        <w:t>8</w:t>
      </w:r>
    </w:p>
    <w:p w14:paraId="59354488" w14:textId="5C5BBB06" w:rsidR="00FC6461" w:rsidRPr="00FC6461" w:rsidRDefault="00FC6461" w:rsidP="00FC6461">
      <w:pPr>
        <w:spacing w:line="480" w:lineRule="auto"/>
        <w:jc w:val="center"/>
        <w:rPr>
          <w:rFonts w:ascii="Cambria" w:hAnsi="Cambria"/>
          <w:sz w:val="198"/>
          <w:szCs w:val="198"/>
        </w:rPr>
      </w:pPr>
      <w:r w:rsidRPr="00FC6461">
        <w:rPr>
          <w:rFonts w:ascii="Cambria" w:hAnsi="Cambria"/>
          <w:sz w:val="198"/>
          <w:szCs w:val="198"/>
        </w:rPr>
        <w:t>9</w:t>
      </w:r>
    </w:p>
    <w:p w14:paraId="7F4A318C" w14:textId="3CAF5855" w:rsidR="00FC6461" w:rsidRPr="00FC6461" w:rsidRDefault="00FC6461" w:rsidP="00FC6461">
      <w:pPr>
        <w:spacing w:line="480" w:lineRule="auto"/>
        <w:jc w:val="center"/>
        <w:rPr>
          <w:rFonts w:ascii="Cambria" w:hAnsi="Cambria"/>
          <w:sz w:val="198"/>
          <w:szCs w:val="198"/>
        </w:rPr>
      </w:pPr>
      <w:r w:rsidRPr="00FC6461">
        <w:rPr>
          <w:rFonts w:ascii="Cambria" w:hAnsi="Cambria"/>
          <w:sz w:val="198"/>
          <w:szCs w:val="198"/>
        </w:rPr>
        <w:lastRenderedPageBreak/>
        <w:t>9</w:t>
      </w:r>
    </w:p>
    <w:p w14:paraId="4622B610" w14:textId="00BB01C3" w:rsidR="00FC6461" w:rsidRPr="00FC6461" w:rsidRDefault="00FC6461" w:rsidP="00FC6461">
      <w:pPr>
        <w:spacing w:line="480" w:lineRule="auto"/>
        <w:jc w:val="center"/>
        <w:rPr>
          <w:rFonts w:ascii="Cambria" w:hAnsi="Cambria"/>
          <w:sz w:val="198"/>
          <w:szCs w:val="198"/>
        </w:rPr>
      </w:pPr>
      <w:r w:rsidRPr="00FC6461">
        <w:rPr>
          <w:rFonts w:ascii="Cambria" w:hAnsi="Cambria"/>
          <w:sz w:val="198"/>
          <w:szCs w:val="198"/>
        </w:rPr>
        <w:t>10</w:t>
      </w:r>
    </w:p>
    <w:p w14:paraId="54E14E1F" w14:textId="0948239A" w:rsidR="001332F1" w:rsidRPr="001332F1" w:rsidRDefault="00FC6461" w:rsidP="001332F1">
      <w:pPr>
        <w:spacing w:line="480" w:lineRule="auto"/>
        <w:jc w:val="center"/>
        <w:rPr>
          <w:rFonts w:ascii="Cambria" w:hAnsi="Cambria"/>
          <w:sz w:val="198"/>
          <w:szCs w:val="198"/>
        </w:rPr>
      </w:pPr>
      <w:r w:rsidRPr="00FC6461">
        <w:rPr>
          <w:rFonts w:ascii="Cambria" w:hAnsi="Cambria"/>
          <w:sz w:val="198"/>
          <w:szCs w:val="198"/>
        </w:rPr>
        <w:lastRenderedPageBreak/>
        <w:t>10</w:t>
      </w:r>
    </w:p>
    <w:p w14:paraId="2C883925" w14:textId="28FE37A8" w:rsidR="00FC6461" w:rsidRPr="00FC6461" w:rsidRDefault="00FC6461" w:rsidP="001332F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/>
          <w:sz w:val="98"/>
          <w:szCs w:val="98"/>
        </w:rPr>
      </w:pPr>
      <w:r w:rsidRPr="00FC6461">
        <w:rPr>
          <w:rFonts w:ascii="Cambria" w:hAnsi="Cambria"/>
          <w:sz w:val="98"/>
          <w:szCs w:val="98"/>
        </w:rPr>
        <w:t>What’s your color?</w:t>
      </w:r>
    </w:p>
    <w:p w14:paraId="07B4A9ED" w14:textId="1AD955A7" w:rsidR="00FC6461" w:rsidRPr="00FC6461" w:rsidRDefault="00FC6461" w:rsidP="001332F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/>
          <w:sz w:val="98"/>
          <w:szCs w:val="98"/>
        </w:rPr>
      </w:pPr>
      <w:r w:rsidRPr="00FC6461">
        <w:rPr>
          <w:rFonts w:ascii="Cambria" w:hAnsi="Cambria"/>
          <w:sz w:val="98"/>
          <w:szCs w:val="98"/>
        </w:rPr>
        <w:t>What’s your number?</w:t>
      </w:r>
    </w:p>
    <w:p w14:paraId="31D04C7F" w14:textId="578428DF" w:rsidR="00D01612" w:rsidRPr="006032FD" w:rsidRDefault="00FC6461" w:rsidP="006B510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mbria" w:hAnsi="Cambria"/>
          <w:sz w:val="98"/>
          <w:szCs w:val="98"/>
        </w:rPr>
      </w:pPr>
      <w:r w:rsidRPr="00FC6461">
        <w:rPr>
          <w:rFonts w:ascii="Cambria" w:hAnsi="Cambria"/>
          <w:sz w:val="98"/>
          <w:szCs w:val="98"/>
        </w:rPr>
        <w:t xml:space="preserve">What will help you </w:t>
      </w:r>
      <w:r w:rsidRPr="001332F1">
        <w:rPr>
          <w:rFonts w:ascii="Cambria" w:hAnsi="Cambria"/>
          <w:color w:val="78B832"/>
          <w:sz w:val="98"/>
          <w:szCs w:val="98"/>
        </w:rPr>
        <w:t>“go green?”</w:t>
      </w:r>
      <w:bookmarkStart w:id="0" w:name="_GoBack"/>
      <w:bookmarkEnd w:id="0"/>
    </w:p>
    <w:sectPr w:rsidR="00D01612" w:rsidRPr="006032FD" w:rsidSect="00CD2020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 DARLING">
    <w:altName w:val="Times New Roman"/>
    <w:charset w:val="00"/>
    <w:family w:val="auto"/>
    <w:pitch w:val="variable"/>
    <w:sig w:usb0="00000003" w:usb1="0000000A" w:usb2="00000000" w:usb3="00000000" w:csb0="00000001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310846"/>
    <w:multiLevelType w:val="hybridMultilevel"/>
    <w:tmpl w:val="762AA878"/>
    <w:lvl w:ilvl="0" w:tplc="A8A8D296">
      <w:numFmt w:val="bullet"/>
      <w:lvlText w:val=""/>
      <w:lvlJc w:val="left"/>
      <w:pPr>
        <w:ind w:left="1440" w:hanging="108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1NDG0BEJzS0sjAyUdpeDU4uLM/DyQAuNaAGZlGHAsAAAA"/>
  </w:docVars>
  <w:rsids>
    <w:rsidRoot w:val="00CD2020"/>
    <w:rsid w:val="00003097"/>
    <w:rsid w:val="00013D6A"/>
    <w:rsid w:val="00037C79"/>
    <w:rsid w:val="00054780"/>
    <w:rsid w:val="001332F1"/>
    <w:rsid w:val="00356D08"/>
    <w:rsid w:val="00455EA6"/>
    <w:rsid w:val="006032FD"/>
    <w:rsid w:val="00690BCF"/>
    <w:rsid w:val="006A1649"/>
    <w:rsid w:val="006B5103"/>
    <w:rsid w:val="009D1641"/>
    <w:rsid w:val="00B04D64"/>
    <w:rsid w:val="00C5545F"/>
    <w:rsid w:val="00CD2020"/>
    <w:rsid w:val="00CF1679"/>
    <w:rsid w:val="00D01612"/>
    <w:rsid w:val="00D40E0C"/>
    <w:rsid w:val="00D421B5"/>
    <w:rsid w:val="00E2712A"/>
    <w:rsid w:val="00F82E8B"/>
    <w:rsid w:val="00FC6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DA2DC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B51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510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C646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B51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510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C64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19C595-27BF-40FA-9CFD-3F2C40CD64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32</Pages>
  <Words>97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dar Falls Community Schools</Company>
  <LinksUpToDate>false</LinksUpToDate>
  <CharactersWithSpaces>6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c Lammers</dc:creator>
  <cp:lastModifiedBy>Windows User</cp:lastModifiedBy>
  <cp:revision>6</cp:revision>
  <cp:lastPrinted>2019-02-14T17:11:00Z</cp:lastPrinted>
  <dcterms:created xsi:type="dcterms:W3CDTF">2019-02-01T20:13:00Z</dcterms:created>
  <dcterms:modified xsi:type="dcterms:W3CDTF">2019-03-22T04:39:00Z</dcterms:modified>
</cp:coreProperties>
</file>